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B19DB" w:rsidRPr="00FD2E2E" w:rsidRDefault="007D1496" w:rsidP="00992A75">
      <w:pPr>
        <w:jc w:val="center"/>
        <w:rPr>
          <w:rFonts w:ascii="Arial" w:hAnsi="Arial" w:cs="Arial"/>
          <w:b/>
          <w:color w:val="000000" w:themeColor="text1"/>
        </w:rPr>
      </w:pPr>
      <w:bookmarkStart w:id="0" w:name="_GoBack"/>
      <w:bookmarkEnd w:id="0"/>
      <w:r>
        <w:rPr>
          <w:rFonts w:ascii="Arial" w:hAnsi="Arial" w:cs="Arial"/>
          <w:b/>
          <w:color w:val="000000" w:themeColor="text1"/>
        </w:rPr>
        <w:t xml:space="preserve"> </w:t>
      </w:r>
      <w:r w:rsidR="00BB19DB" w:rsidRPr="00FD2E2E">
        <w:rPr>
          <w:rFonts w:ascii="Arial" w:hAnsi="Arial" w:cs="Arial"/>
          <w:b/>
          <w:color w:val="000000" w:themeColor="text1"/>
        </w:rPr>
        <w:t>Regional Parish OHSEP Director’s</w:t>
      </w:r>
      <w:r w:rsidR="008263FC">
        <w:rPr>
          <w:rFonts w:ascii="Arial" w:hAnsi="Arial" w:cs="Arial"/>
          <w:b/>
          <w:color w:val="000000" w:themeColor="text1"/>
        </w:rPr>
        <w:t xml:space="preserve"> Subcommittee</w:t>
      </w:r>
      <w:r w:rsidR="00BB19DB" w:rsidRPr="00FD2E2E">
        <w:rPr>
          <w:rFonts w:ascii="Arial" w:hAnsi="Arial" w:cs="Arial"/>
          <w:b/>
          <w:color w:val="000000" w:themeColor="text1"/>
        </w:rPr>
        <w:t xml:space="preserve"> Monthly Meeting </w:t>
      </w:r>
    </w:p>
    <w:p w:rsidR="00F466ED" w:rsidRPr="003270B8" w:rsidRDefault="00F466ED" w:rsidP="00F466ED">
      <w:pPr>
        <w:jc w:val="center"/>
        <w:rPr>
          <w:rFonts w:ascii="Arial" w:hAnsi="Arial"/>
        </w:rPr>
      </w:pPr>
      <w:r>
        <w:rPr>
          <w:rFonts w:ascii="Arial" w:hAnsi="Arial"/>
        </w:rPr>
        <w:t>Tuesday</w:t>
      </w:r>
      <w:r w:rsidRPr="003270B8">
        <w:rPr>
          <w:rFonts w:ascii="Arial" w:hAnsi="Arial"/>
        </w:rPr>
        <w:t xml:space="preserve">, </w:t>
      </w:r>
      <w:r w:rsidR="002D5A12">
        <w:rPr>
          <w:rFonts w:ascii="Arial" w:hAnsi="Arial"/>
        </w:rPr>
        <w:t>J</w:t>
      </w:r>
      <w:r w:rsidR="00620809">
        <w:rPr>
          <w:rFonts w:ascii="Arial" w:hAnsi="Arial"/>
        </w:rPr>
        <w:t>u</w:t>
      </w:r>
      <w:r w:rsidR="000C0117">
        <w:rPr>
          <w:rFonts w:ascii="Arial" w:hAnsi="Arial"/>
        </w:rPr>
        <w:t>ly</w:t>
      </w:r>
      <w:r w:rsidR="00572251">
        <w:rPr>
          <w:rFonts w:ascii="Arial" w:hAnsi="Arial"/>
        </w:rPr>
        <w:t xml:space="preserve"> 12,</w:t>
      </w:r>
      <w:r w:rsidR="002D5A12">
        <w:rPr>
          <w:rFonts w:ascii="Arial" w:hAnsi="Arial"/>
        </w:rPr>
        <w:t xml:space="preserve"> 2022</w:t>
      </w:r>
      <w:r w:rsidR="00D526CC">
        <w:rPr>
          <w:rFonts w:ascii="Arial" w:hAnsi="Arial"/>
        </w:rPr>
        <w:t xml:space="preserve"> </w:t>
      </w:r>
      <w:r w:rsidRPr="003270B8">
        <w:rPr>
          <w:rFonts w:ascii="Arial" w:hAnsi="Arial"/>
        </w:rPr>
        <w:t xml:space="preserve">at </w:t>
      </w:r>
      <w:r>
        <w:rPr>
          <w:rFonts w:ascii="Arial" w:hAnsi="Arial"/>
        </w:rPr>
        <w:t>10</w:t>
      </w:r>
      <w:r w:rsidRPr="003270B8">
        <w:rPr>
          <w:rFonts w:ascii="Arial" w:hAnsi="Arial"/>
        </w:rPr>
        <w:t xml:space="preserve">:00 </w:t>
      </w:r>
      <w:r>
        <w:rPr>
          <w:rFonts w:ascii="Arial" w:hAnsi="Arial"/>
        </w:rPr>
        <w:t>A</w:t>
      </w:r>
      <w:r w:rsidRPr="003270B8">
        <w:rPr>
          <w:rFonts w:ascii="Arial" w:hAnsi="Arial"/>
        </w:rPr>
        <w:t>M</w:t>
      </w:r>
    </w:p>
    <w:p w:rsidR="00F466ED" w:rsidRDefault="005B0844" w:rsidP="005B0844">
      <w:pPr>
        <w:jc w:val="center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7667 Independence Blvd.</w:t>
      </w:r>
    </w:p>
    <w:p w:rsidR="005B0844" w:rsidRDefault="005B0844" w:rsidP="005B0844">
      <w:pPr>
        <w:jc w:val="center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Baton Rouge, LA 70806</w:t>
      </w:r>
    </w:p>
    <w:p w:rsidR="005B0844" w:rsidRDefault="00620809" w:rsidP="005B0844">
      <w:pPr>
        <w:jc w:val="center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Over Watch</w:t>
      </w:r>
      <w:r w:rsidR="005B0844">
        <w:rPr>
          <w:rFonts w:ascii="Arial" w:hAnsi="Arial" w:cs="Arial"/>
          <w:color w:val="000000" w:themeColor="text1"/>
        </w:rPr>
        <w:t xml:space="preserve"> Meeting Room</w:t>
      </w:r>
    </w:p>
    <w:p w:rsidR="00F466ED" w:rsidRDefault="00F466ED" w:rsidP="00F466ED">
      <w:pPr>
        <w:rPr>
          <w:rFonts w:ascii="Arial" w:hAnsi="Arial" w:cs="Arial"/>
          <w:color w:val="000000" w:themeColor="text1"/>
        </w:rPr>
      </w:pPr>
    </w:p>
    <w:p w:rsidR="008C4CD8" w:rsidRDefault="008C4CD8" w:rsidP="00F466ED">
      <w:pPr>
        <w:rPr>
          <w:rFonts w:ascii="Arial" w:hAnsi="Arial" w:cs="Arial"/>
          <w:color w:val="000000" w:themeColor="text1"/>
        </w:rPr>
      </w:pPr>
    </w:p>
    <w:p w:rsidR="00F466ED" w:rsidRPr="00932B18" w:rsidRDefault="00F466ED" w:rsidP="00C823AE">
      <w:pPr>
        <w:pStyle w:val="ListParagraph"/>
        <w:numPr>
          <w:ilvl w:val="0"/>
          <w:numId w:val="2"/>
        </w:numPr>
        <w:shd w:val="clear" w:color="auto" w:fill="FFFFFF"/>
        <w:ind w:left="1080"/>
        <w:contextualSpacing/>
        <w:rPr>
          <w:rFonts w:ascii="Arial" w:hAnsi="Arial" w:cs="Arial"/>
          <w:color w:val="000000"/>
          <w:sz w:val="22"/>
          <w:szCs w:val="22"/>
        </w:rPr>
      </w:pPr>
      <w:r w:rsidRPr="00932B18">
        <w:rPr>
          <w:rFonts w:ascii="Arial" w:hAnsi="Arial" w:cs="Arial"/>
          <w:color w:val="000000"/>
          <w:sz w:val="22"/>
          <w:szCs w:val="22"/>
        </w:rPr>
        <w:t>Call to Order</w:t>
      </w:r>
    </w:p>
    <w:p w:rsidR="00620809" w:rsidRPr="00932B18" w:rsidRDefault="000C0117" w:rsidP="00620809">
      <w:pPr>
        <w:pStyle w:val="ListParagraph"/>
        <w:shd w:val="clear" w:color="auto" w:fill="FFFFFF"/>
        <w:ind w:left="108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Dawson Primes, </w:t>
      </w:r>
      <w:r w:rsidR="00620809" w:rsidRPr="00932B18">
        <w:rPr>
          <w:rFonts w:ascii="Arial" w:hAnsi="Arial" w:cs="Arial"/>
          <w:color w:val="000000"/>
          <w:sz w:val="22"/>
          <w:szCs w:val="22"/>
        </w:rPr>
        <w:t>Chairman</w:t>
      </w:r>
    </w:p>
    <w:p w:rsidR="002D5A12" w:rsidRPr="00932B18" w:rsidRDefault="002D5A12" w:rsidP="002D5A12">
      <w:pPr>
        <w:pStyle w:val="ListParagraph"/>
        <w:shd w:val="clear" w:color="auto" w:fill="FFFFFF"/>
        <w:ind w:left="1080"/>
        <w:contextualSpacing/>
        <w:rPr>
          <w:rFonts w:ascii="Arial" w:hAnsi="Arial" w:cs="Arial"/>
          <w:color w:val="000000"/>
          <w:sz w:val="22"/>
          <w:szCs w:val="22"/>
        </w:rPr>
      </w:pPr>
    </w:p>
    <w:p w:rsidR="00F466ED" w:rsidRPr="00932B18" w:rsidRDefault="00F466ED" w:rsidP="00C823AE">
      <w:pPr>
        <w:pStyle w:val="ListParagraph"/>
        <w:numPr>
          <w:ilvl w:val="0"/>
          <w:numId w:val="2"/>
        </w:numPr>
        <w:shd w:val="clear" w:color="auto" w:fill="FFFFFF"/>
        <w:ind w:left="1080"/>
        <w:contextualSpacing/>
        <w:rPr>
          <w:rFonts w:ascii="Arial" w:hAnsi="Arial" w:cs="Arial"/>
          <w:color w:val="000000"/>
          <w:sz w:val="22"/>
          <w:szCs w:val="22"/>
        </w:rPr>
      </w:pPr>
      <w:r w:rsidRPr="00932B18">
        <w:rPr>
          <w:rFonts w:ascii="Arial" w:hAnsi="Arial" w:cs="Arial"/>
          <w:color w:val="000000"/>
          <w:sz w:val="22"/>
          <w:szCs w:val="22"/>
        </w:rPr>
        <w:t>Roll Call</w:t>
      </w:r>
    </w:p>
    <w:p w:rsidR="00F466ED" w:rsidRPr="00932B18" w:rsidRDefault="00620809" w:rsidP="00704854">
      <w:pPr>
        <w:shd w:val="clear" w:color="auto" w:fill="FFFFFF"/>
        <w:ind w:left="1080"/>
        <w:rPr>
          <w:rFonts w:ascii="Arial" w:hAnsi="Arial" w:cs="Arial"/>
          <w:color w:val="000000"/>
          <w:sz w:val="22"/>
          <w:szCs w:val="22"/>
        </w:rPr>
      </w:pPr>
      <w:r w:rsidRPr="00932B18">
        <w:rPr>
          <w:rFonts w:ascii="Arial" w:hAnsi="Arial" w:cs="Arial"/>
          <w:color w:val="000000"/>
          <w:sz w:val="22"/>
          <w:szCs w:val="22"/>
        </w:rPr>
        <w:t>Dawson Primes</w:t>
      </w:r>
      <w:r w:rsidR="005B0844" w:rsidRPr="00932B18">
        <w:rPr>
          <w:rFonts w:ascii="Arial" w:hAnsi="Arial" w:cs="Arial"/>
          <w:color w:val="000000"/>
          <w:sz w:val="22"/>
          <w:szCs w:val="22"/>
        </w:rPr>
        <w:t>,</w:t>
      </w:r>
      <w:r w:rsidR="000C0117">
        <w:rPr>
          <w:rFonts w:ascii="Arial" w:hAnsi="Arial" w:cs="Arial"/>
          <w:color w:val="000000"/>
          <w:sz w:val="22"/>
          <w:szCs w:val="22"/>
        </w:rPr>
        <w:t xml:space="preserve"> </w:t>
      </w:r>
      <w:r w:rsidR="005B0844" w:rsidRPr="00932B18">
        <w:rPr>
          <w:rFonts w:ascii="Arial" w:hAnsi="Arial" w:cs="Arial"/>
          <w:color w:val="000000"/>
          <w:sz w:val="22"/>
          <w:szCs w:val="22"/>
        </w:rPr>
        <w:t>Chairman</w:t>
      </w:r>
    </w:p>
    <w:p w:rsidR="00932B18" w:rsidRDefault="00932B18" w:rsidP="006C748E">
      <w:pPr>
        <w:shd w:val="clear" w:color="auto" w:fill="FFFFFF"/>
        <w:rPr>
          <w:rFonts w:ascii="Arial" w:hAnsi="Arial" w:cs="Arial"/>
          <w:color w:val="000000"/>
          <w:sz w:val="22"/>
          <w:szCs w:val="22"/>
        </w:rPr>
      </w:pPr>
    </w:p>
    <w:p w:rsidR="006C748E" w:rsidRPr="006C748E" w:rsidRDefault="006C748E" w:rsidP="006C748E">
      <w:pPr>
        <w:shd w:val="clear" w:color="auto" w:fill="FFFFFF"/>
        <w:rPr>
          <w:rFonts w:ascii="Arial" w:hAnsi="Arial" w:cs="Arial"/>
          <w:color w:val="000000"/>
          <w:sz w:val="22"/>
          <w:szCs w:val="22"/>
        </w:rPr>
        <w:sectPr w:rsidR="006C748E" w:rsidRPr="006C748E" w:rsidSect="00C27CC0">
          <w:headerReference w:type="default" r:id="rId12"/>
          <w:headerReference w:type="first" r:id="rId13"/>
          <w:footerReference w:type="first" r:id="rId14"/>
          <w:pgSz w:w="12240" w:h="15840" w:code="1"/>
          <w:pgMar w:top="1440" w:right="1440" w:bottom="1440" w:left="1440" w:header="1152" w:footer="720" w:gutter="0"/>
          <w:cols w:space="720"/>
          <w:titlePg/>
          <w:docGrid w:linePitch="360"/>
        </w:sectPr>
      </w:pPr>
    </w:p>
    <w:p w:rsidR="00932B18" w:rsidRPr="00601A01" w:rsidRDefault="00601A01" w:rsidP="006C748E">
      <w:pPr>
        <w:pStyle w:val="ListParagraph"/>
        <w:numPr>
          <w:ilvl w:val="0"/>
          <w:numId w:val="18"/>
        </w:numPr>
        <w:shd w:val="clear" w:color="auto" w:fill="FFFFFF"/>
        <w:ind w:firstLine="90"/>
        <w:rPr>
          <w:rFonts w:ascii="Arial" w:hAnsi="Arial" w:cs="Arial"/>
          <w:color w:val="000000"/>
          <w:sz w:val="22"/>
          <w:szCs w:val="22"/>
        </w:rPr>
      </w:pPr>
      <w:r w:rsidRPr="00601A01">
        <w:rPr>
          <w:rFonts w:ascii="Arial" w:hAnsi="Arial" w:cs="Arial"/>
          <w:color w:val="000000"/>
          <w:sz w:val="22"/>
          <w:szCs w:val="22"/>
        </w:rPr>
        <w:t xml:space="preserve">GOHSEP Director </w:t>
      </w:r>
      <w:r w:rsidR="00932B18" w:rsidRPr="00601A01">
        <w:rPr>
          <w:rFonts w:ascii="Arial" w:hAnsi="Arial" w:cs="Arial"/>
          <w:color w:val="000000"/>
          <w:sz w:val="22"/>
          <w:szCs w:val="22"/>
        </w:rPr>
        <w:t>Casey</w:t>
      </w:r>
      <w:r w:rsidR="000C0117">
        <w:rPr>
          <w:rFonts w:ascii="Arial" w:hAnsi="Arial" w:cs="Arial"/>
          <w:color w:val="000000"/>
          <w:sz w:val="22"/>
          <w:szCs w:val="22"/>
        </w:rPr>
        <w:t xml:space="preserve"> </w:t>
      </w:r>
      <w:r w:rsidRPr="00601A01">
        <w:rPr>
          <w:rFonts w:ascii="Arial" w:hAnsi="Arial" w:cs="Arial"/>
          <w:color w:val="000000"/>
          <w:sz w:val="22"/>
          <w:szCs w:val="22"/>
        </w:rPr>
        <w:t xml:space="preserve"> Tingle</w:t>
      </w:r>
      <w:r w:rsidR="00932B18" w:rsidRPr="00601A01">
        <w:rPr>
          <w:rFonts w:ascii="Arial" w:hAnsi="Arial" w:cs="Arial"/>
          <w:color w:val="000000"/>
          <w:sz w:val="22"/>
          <w:szCs w:val="22"/>
        </w:rPr>
        <w:t xml:space="preserve"> </w:t>
      </w:r>
    </w:p>
    <w:p w:rsidR="00932B18" w:rsidRPr="00932B18" w:rsidRDefault="00932B18" w:rsidP="006C748E">
      <w:pPr>
        <w:pStyle w:val="ListParagraph"/>
        <w:numPr>
          <w:ilvl w:val="0"/>
          <w:numId w:val="18"/>
        </w:numPr>
        <w:shd w:val="clear" w:color="auto" w:fill="FFFFFF"/>
        <w:ind w:firstLine="90"/>
        <w:rPr>
          <w:rFonts w:ascii="Arial" w:hAnsi="Arial" w:cs="Arial"/>
          <w:color w:val="000000"/>
          <w:sz w:val="22"/>
          <w:szCs w:val="22"/>
        </w:rPr>
      </w:pPr>
      <w:r w:rsidRPr="00932B18">
        <w:rPr>
          <w:rFonts w:ascii="Arial" w:hAnsi="Arial" w:cs="Arial"/>
          <w:color w:val="000000"/>
          <w:sz w:val="22"/>
          <w:szCs w:val="22"/>
        </w:rPr>
        <w:t>Region One-Patrick Harvey</w:t>
      </w:r>
    </w:p>
    <w:p w:rsidR="00932B18" w:rsidRPr="00932B18" w:rsidRDefault="00932B18" w:rsidP="006C748E">
      <w:pPr>
        <w:pStyle w:val="ListParagraph"/>
        <w:numPr>
          <w:ilvl w:val="0"/>
          <w:numId w:val="18"/>
        </w:numPr>
        <w:shd w:val="clear" w:color="auto" w:fill="FFFFFF"/>
        <w:ind w:firstLine="90"/>
        <w:rPr>
          <w:rFonts w:ascii="Arial" w:hAnsi="Arial" w:cs="Arial"/>
          <w:color w:val="000000"/>
          <w:sz w:val="22"/>
          <w:szCs w:val="22"/>
        </w:rPr>
      </w:pPr>
      <w:r w:rsidRPr="00932B18">
        <w:rPr>
          <w:rFonts w:ascii="Arial" w:hAnsi="Arial" w:cs="Arial"/>
          <w:color w:val="000000"/>
          <w:sz w:val="22"/>
          <w:szCs w:val="22"/>
        </w:rPr>
        <w:t>Region Two- Clay Rives</w:t>
      </w:r>
    </w:p>
    <w:p w:rsidR="00932B18" w:rsidRPr="00932B18" w:rsidRDefault="00932B18" w:rsidP="006C748E">
      <w:pPr>
        <w:pStyle w:val="ListParagraph"/>
        <w:numPr>
          <w:ilvl w:val="0"/>
          <w:numId w:val="18"/>
        </w:numPr>
        <w:shd w:val="clear" w:color="auto" w:fill="FFFFFF"/>
        <w:ind w:firstLine="90"/>
        <w:rPr>
          <w:rFonts w:ascii="Arial" w:hAnsi="Arial" w:cs="Arial"/>
          <w:color w:val="000000"/>
          <w:sz w:val="22"/>
          <w:szCs w:val="22"/>
        </w:rPr>
      </w:pPr>
      <w:r w:rsidRPr="00932B18">
        <w:rPr>
          <w:rFonts w:ascii="Arial" w:hAnsi="Arial" w:cs="Arial"/>
          <w:color w:val="000000"/>
          <w:sz w:val="22"/>
          <w:szCs w:val="22"/>
        </w:rPr>
        <w:t xml:space="preserve">Region Three- </w:t>
      </w:r>
      <w:r w:rsidR="00E46A2F">
        <w:rPr>
          <w:rFonts w:ascii="Arial" w:hAnsi="Arial" w:cs="Arial"/>
          <w:color w:val="000000"/>
          <w:sz w:val="22"/>
          <w:szCs w:val="22"/>
        </w:rPr>
        <w:t>Earl Eues</w:t>
      </w:r>
    </w:p>
    <w:p w:rsidR="00932B18" w:rsidRDefault="00932B18" w:rsidP="006C748E">
      <w:pPr>
        <w:pStyle w:val="ListParagraph"/>
        <w:numPr>
          <w:ilvl w:val="0"/>
          <w:numId w:val="18"/>
        </w:numPr>
        <w:shd w:val="clear" w:color="auto" w:fill="FFFFFF"/>
        <w:ind w:firstLine="90"/>
        <w:rPr>
          <w:rFonts w:ascii="Arial" w:hAnsi="Arial" w:cs="Arial"/>
          <w:color w:val="000000"/>
          <w:sz w:val="22"/>
          <w:szCs w:val="22"/>
        </w:rPr>
      </w:pPr>
      <w:r w:rsidRPr="00932B18">
        <w:rPr>
          <w:rFonts w:ascii="Arial" w:hAnsi="Arial" w:cs="Arial"/>
          <w:color w:val="000000"/>
          <w:sz w:val="22"/>
          <w:szCs w:val="22"/>
        </w:rPr>
        <w:t>Region Four- Liz Hill</w:t>
      </w:r>
    </w:p>
    <w:p w:rsidR="006C748E" w:rsidRPr="006C748E" w:rsidRDefault="006C748E" w:rsidP="006C748E">
      <w:pPr>
        <w:shd w:val="clear" w:color="auto" w:fill="FFFFFF"/>
        <w:ind w:left="1170"/>
        <w:rPr>
          <w:rFonts w:ascii="Arial" w:hAnsi="Arial" w:cs="Arial"/>
          <w:color w:val="000000"/>
          <w:sz w:val="22"/>
          <w:szCs w:val="22"/>
        </w:rPr>
      </w:pPr>
    </w:p>
    <w:p w:rsidR="00932B18" w:rsidRPr="00932B18" w:rsidRDefault="00932B18" w:rsidP="006C748E">
      <w:pPr>
        <w:pStyle w:val="ListParagraph"/>
        <w:numPr>
          <w:ilvl w:val="0"/>
          <w:numId w:val="18"/>
        </w:numPr>
        <w:shd w:val="clear" w:color="auto" w:fill="FFFFFF"/>
        <w:ind w:left="1350"/>
        <w:rPr>
          <w:rFonts w:ascii="Arial" w:hAnsi="Arial" w:cs="Arial"/>
          <w:color w:val="000000"/>
          <w:sz w:val="22"/>
          <w:szCs w:val="22"/>
        </w:rPr>
      </w:pPr>
      <w:r w:rsidRPr="00932B18">
        <w:rPr>
          <w:rFonts w:ascii="Arial" w:hAnsi="Arial" w:cs="Arial"/>
          <w:color w:val="000000"/>
          <w:sz w:val="22"/>
          <w:szCs w:val="22"/>
        </w:rPr>
        <w:t>Region Five- Dick Gremillion</w:t>
      </w:r>
    </w:p>
    <w:p w:rsidR="00932B18" w:rsidRPr="00932B18" w:rsidRDefault="00932B18" w:rsidP="00932B18">
      <w:pPr>
        <w:pStyle w:val="ListParagraph"/>
        <w:numPr>
          <w:ilvl w:val="0"/>
          <w:numId w:val="18"/>
        </w:numPr>
        <w:shd w:val="clear" w:color="auto" w:fill="FFFFFF"/>
        <w:ind w:left="1350"/>
        <w:rPr>
          <w:rFonts w:ascii="Arial" w:hAnsi="Arial" w:cs="Arial"/>
          <w:color w:val="000000"/>
          <w:sz w:val="22"/>
          <w:szCs w:val="22"/>
        </w:rPr>
      </w:pPr>
      <w:r w:rsidRPr="00932B18">
        <w:rPr>
          <w:rFonts w:ascii="Arial" w:hAnsi="Arial" w:cs="Arial"/>
          <w:color w:val="000000"/>
          <w:sz w:val="22"/>
          <w:szCs w:val="22"/>
        </w:rPr>
        <w:t>Region Six- Kenneth Moore</w:t>
      </w:r>
    </w:p>
    <w:p w:rsidR="00932B18" w:rsidRPr="00932B18" w:rsidRDefault="00932B18" w:rsidP="00932B18">
      <w:pPr>
        <w:pStyle w:val="ListParagraph"/>
        <w:numPr>
          <w:ilvl w:val="0"/>
          <w:numId w:val="18"/>
        </w:numPr>
        <w:shd w:val="clear" w:color="auto" w:fill="FFFFFF"/>
        <w:ind w:left="1350"/>
        <w:rPr>
          <w:rFonts w:ascii="Arial" w:hAnsi="Arial" w:cs="Arial"/>
          <w:color w:val="000000"/>
          <w:sz w:val="22"/>
          <w:szCs w:val="22"/>
        </w:rPr>
      </w:pPr>
      <w:r w:rsidRPr="00932B18">
        <w:rPr>
          <w:rFonts w:ascii="Arial" w:hAnsi="Arial" w:cs="Arial"/>
          <w:color w:val="000000"/>
          <w:sz w:val="22"/>
          <w:szCs w:val="22"/>
        </w:rPr>
        <w:t>Region Seven- Robert Jump</w:t>
      </w:r>
    </w:p>
    <w:p w:rsidR="00932B18" w:rsidRPr="00932B18" w:rsidRDefault="00932B18" w:rsidP="00932B18">
      <w:pPr>
        <w:pStyle w:val="ListParagraph"/>
        <w:numPr>
          <w:ilvl w:val="0"/>
          <w:numId w:val="18"/>
        </w:numPr>
        <w:shd w:val="clear" w:color="auto" w:fill="FFFFFF"/>
        <w:ind w:left="1350"/>
        <w:rPr>
          <w:rFonts w:ascii="Arial" w:hAnsi="Arial" w:cs="Arial"/>
          <w:color w:val="000000"/>
          <w:sz w:val="22"/>
          <w:szCs w:val="22"/>
        </w:rPr>
      </w:pPr>
      <w:r w:rsidRPr="00932B18">
        <w:rPr>
          <w:rFonts w:ascii="Arial" w:hAnsi="Arial" w:cs="Arial"/>
          <w:color w:val="000000"/>
          <w:sz w:val="22"/>
          <w:szCs w:val="22"/>
        </w:rPr>
        <w:t>Region Eight- Neal Brown</w:t>
      </w:r>
    </w:p>
    <w:p w:rsidR="00932B18" w:rsidRPr="00932B18" w:rsidRDefault="00932B18" w:rsidP="00932B18">
      <w:pPr>
        <w:pStyle w:val="ListParagraph"/>
        <w:numPr>
          <w:ilvl w:val="0"/>
          <w:numId w:val="18"/>
        </w:numPr>
        <w:shd w:val="clear" w:color="auto" w:fill="FFFFFF"/>
        <w:ind w:left="1350"/>
        <w:rPr>
          <w:rFonts w:ascii="Arial" w:hAnsi="Arial" w:cs="Arial"/>
          <w:color w:val="000000"/>
          <w:sz w:val="22"/>
          <w:szCs w:val="22"/>
        </w:rPr>
      </w:pPr>
      <w:r w:rsidRPr="00932B18">
        <w:rPr>
          <w:rFonts w:ascii="Arial" w:hAnsi="Arial" w:cs="Arial"/>
          <w:color w:val="000000"/>
          <w:sz w:val="22"/>
          <w:szCs w:val="22"/>
        </w:rPr>
        <w:t>Region Nine- Dawson Primes</w:t>
      </w:r>
    </w:p>
    <w:p w:rsidR="00932B18" w:rsidRPr="00932B18" w:rsidRDefault="00932B18" w:rsidP="00932B18">
      <w:pPr>
        <w:shd w:val="clear" w:color="auto" w:fill="FFFFFF"/>
        <w:ind w:left="1080"/>
        <w:rPr>
          <w:rFonts w:ascii="Arial" w:hAnsi="Arial" w:cs="Arial"/>
          <w:color w:val="000000"/>
          <w:sz w:val="22"/>
          <w:szCs w:val="22"/>
        </w:rPr>
        <w:sectPr w:rsidR="00932B18" w:rsidRPr="00932B18" w:rsidSect="006C748E">
          <w:type w:val="continuous"/>
          <w:pgSz w:w="12240" w:h="15840" w:code="1"/>
          <w:pgMar w:top="1440" w:right="1170" w:bottom="1440" w:left="1440" w:header="1152" w:footer="720" w:gutter="0"/>
          <w:cols w:num="2" w:space="360"/>
          <w:titlePg/>
          <w:docGrid w:linePitch="360"/>
        </w:sectPr>
      </w:pPr>
    </w:p>
    <w:p w:rsidR="002D5A12" w:rsidRDefault="002D5A12" w:rsidP="00C823AE">
      <w:pPr>
        <w:pStyle w:val="ListParagraph"/>
        <w:numPr>
          <w:ilvl w:val="0"/>
          <w:numId w:val="2"/>
        </w:numPr>
        <w:shd w:val="clear" w:color="auto" w:fill="FFFFFF"/>
        <w:ind w:left="1080"/>
        <w:contextualSpacing/>
        <w:rPr>
          <w:rFonts w:ascii="Arial" w:hAnsi="Arial" w:cs="Arial"/>
          <w:color w:val="000000"/>
          <w:sz w:val="22"/>
          <w:szCs w:val="22"/>
        </w:rPr>
      </w:pPr>
      <w:r w:rsidRPr="00932B18">
        <w:rPr>
          <w:rFonts w:ascii="Arial" w:hAnsi="Arial" w:cs="Arial"/>
          <w:color w:val="000000"/>
          <w:sz w:val="22"/>
          <w:szCs w:val="22"/>
        </w:rPr>
        <w:t xml:space="preserve">Approval of </w:t>
      </w:r>
      <w:r w:rsidR="000C0117">
        <w:rPr>
          <w:rFonts w:ascii="Arial" w:hAnsi="Arial" w:cs="Arial"/>
          <w:color w:val="000000"/>
          <w:sz w:val="22"/>
          <w:szCs w:val="22"/>
        </w:rPr>
        <w:t>June</w:t>
      </w:r>
      <w:r w:rsidR="00620809" w:rsidRPr="00932B18">
        <w:rPr>
          <w:rFonts w:ascii="Arial" w:hAnsi="Arial" w:cs="Arial"/>
          <w:color w:val="000000"/>
          <w:sz w:val="22"/>
          <w:szCs w:val="22"/>
        </w:rPr>
        <w:t xml:space="preserve"> 2022</w:t>
      </w:r>
      <w:r w:rsidRPr="00932B18">
        <w:rPr>
          <w:rFonts w:ascii="Arial" w:hAnsi="Arial" w:cs="Arial"/>
          <w:color w:val="000000"/>
          <w:sz w:val="22"/>
          <w:szCs w:val="22"/>
        </w:rPr>
        <w:t xml:space="preserve"> Meeting Minutes</w:t>
      </w:r>
    </w:p>
    <w:p w:rsidR="00601A01" w:rsidRDefault="00601A01" w:rsidP="00601A01">
      <w:pPr>
        <w:pStyle w:val="ListParagraph"/>
        <w:shd w:val="clear" w:color="auto" w:fill="FFFFFF"/>
        <w:ind w:left="1080"/>
        <w:contextualSpacing/>
        <w:rPr>
          <w:rFonts w:ascii="Arial" w:hAnsi="Arial" w:cs="Arial"/>
          <w:color w:val="000000"/>
          <w:sz w:val="22"/>
          <w:szCs w:val="22"/>
        </w:rPr>
      </w:pPr>
    </w:p>
    <w:p w:rsidR="00F466ED" w:rsidRPr="00932B18" w:rsidRDefault="00F466ED" w:rsidP="00C823AE">
      <w:pPr>
        <w:pStyle w:val="ListParagraph"/>
        <w:numPr>
          <w:ilvl w:val="0"/>
          <w:numId w:val="2"/>
        </w:numPr>
        <w:shd w:val="clear" w:color="auto" w:fill="FFFFFF"/>
        <w:ind w:left="1080"/>
        <w:contextualSpacing/>
        <w:rPr>
          <w:rFonts w:ascii="Arial" w:hAnsi="Arial" w:cs="Arial"/>
          <w:color w:val="000000"/>
          <w:sz w:val="22"/>
          <w:szCs w:val="22"/>
        </w:rPr>
      </w:pPr>
      <w:r w:rsidRPr="00932B18">
        <w:rPr>
          <w:rFonts w:ascii="Arial" w:hAnsi="Arial" w:cs="Arial"/>
          <w:color w:val="000000"/>
          <w:sz w:val="22"/>
          <w:szCs w:val="22"/>
        </w:rPr>
        <w:t>GOHSEP Updates</w:t>
      </w:r>
      <w:r w:rsidR="002E39A1">
        <w:rPr>
          <w:rFonts w:ascii="Arial" w:hAnsi="Arial" w:cs="Arial"/>
          <w:color w:val="000000"/>
          <w:sz w:val="22"/>
          <w:szCs w:val="22"/>
        </w:rPr>
        <w:t>/ Legislation Updates</w:t>
      </w:r>
    </w:p>
    <w:p w:rsidR="002235FE" w:rsidRDefault="00620809" w:rsidP="005B0844">
      <w:pPr>
        <w:ind w:left="1080"/>
        <w:rPr>
          <w:rFonts w:ascii="Arial" w:hAnsi="Arial" w:cs="Arial"/>
          <w:color w:val="000000"/>
          <w:sz w:val="22"/>
          <w:szCs w:val="22"/>
        </w:rPr>
      </w:pPr>
      <w:r w:rsidRPr="00932B18">
        <w:rPr>
          <w:rFonts w:ascii="Arial" w:hAnsi="Arial" w:cs="Arial"/>
          <w:color w:val="000000"/>
          <w:sz w:val="22"/>
          <w:szCs w:val="22"/>
        </w:rPr>
        <w:t>C</w:t>
      </w:r>
      <w:r w:rsidR="000C0117">
        <w:rPr>
          <w:rFonts w:ascii="Arial" w:hAnsi="Arial" w:cs="Arial"/>
          <w:color w:val="000000"/>
          <w:sz w:val="22"/>
          <w:szCs w:val="22"/>
        </w:rPr>
        <w:t>asey Tingle,</w:t>
      </w:r>
      <w:r w:rsidR="005B0844" w:rsidRPr="00932B18">
        <w:rPr>
          <w:rFonts w:ascii="Arial" w:hAnsi="Arial" w:cs="Arial"/>
          <w:color w:val="000000"/>
          <w:sz w:val="22"/>
          <w:szCs w:val="22"/>
        </w:rPr>
        <w:t xml:space="preserve"> </w:t>
      </w:r>
      <w:r w:rsidR="002235FE" w:rsidRPr="00932B18">
        <w:rPr>
          <w:rFonts w:ascii="Arial" w:hAnsi="Arial" w:cs="Arial"/>
          <w:color w:val="000000"/>
          <w:sz w:val="22"/>
          <w:szCs w:val="22"/>
        </w:rPr>
        <w:t>Director</w:t>
      </w:r>
    </w:p>
    <w:p w:rsidR="00234587" w:rsidRPr="00932B18" w:rsidRDefault="00234587" w:rsidP="00234587">
      <w:pPr>
        <w:pStyle w:val="ListParagraph"/>
        <w:ind w:left="1080"/>
        <w:contextualSpacing/>
        <w:rPr>
          <w:rFonts w:ascii="Arial" w:hAnsi="Arial" w:cs="Arial"/>
          <w:sz w:val="22"/>
          <w:szCs w:val="22"/>
        </w:rPr>
      </w:pPr>
    </w:p>
    <w:p w:rsidR="002E71C9" w:rsidRDefault="002E71C9" w:rsidP="0088537E">
      <w:pPr>
        <w:pStyle w:val="ListParagraph"/>
        <w:numPr>
          <w:ilvl w:val="0"/>
          <w:numId w:val="2"/>
        </w:numPr>
        <w:ind w:left="1080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HB933/Act522 Briefing</w:t>
      </w:r>
    </w:p>
    <w:p w:rsidR="002E71C9" w:rsidRDefault="00456E95" w:rsidP="002E71C9">
      <w:pPr>
        <w:pStyle w:val="ListParagraph"/>
        <w:ind w:left="1080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asheka Dukes and Christina Robertson, LDH</w:t>
      </w:r>
    </w:p>
    <w:p w:rsidR="00456E95" w:rsidRDefault="00456E95" w:rsidP="002E71C9">
      <w:pPr>
        <w:pStyle w:val="ListParagraph"/>
        <w:ind w:left="1080"/>
        <w:contextualSpacing/>
        <w:rPr>
          <w:rFonts w:ascii="Arial" w:hAnsi="Arial" w:cs="Arial"/>
          <w:sz w:val="22"/>
          <w:szCs w:val="22"/>
        </w:rPr>
      </w:pPr>
    </w:p>
    <w:p w:rsidR="00CA3F0E" w:rsidRDefault="00CA3F0E" w:rsidP="0088537E">
      <w:pPr>
        <w:pStyle w:val="ListParagraph"/>
        <w:numPr>
          <w:ilvl w:val="0"/>
          <w:numId w:val="2"/>
        </w:numPr>
        <w:ind w:left="1080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Livingston Parish Move from Region 2 to Region 9</w:t>
      </w:r>
    </w:p>
    <w:p w:rsidR="00CA3F0E" w:rsidRDefault="002E39A1" w:rsidP="00CA3F0E">
      <w:pPr>
        <w:pStyle w:val="ListParagraph"/>
        <w:ind w:left="1080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awson Primes, Chairman</w:t>
      </w:r>
    </w:p>
    <w:p w:rsidR="002E39A1" w:rsidRDefault="002E39A1" w:rsidP="00CA3F0E">
      <w:pPr>
        <w:pStyle w:val="ListParagraph"/>
        <w:ind w:left="1080"/>
        <w:contextualSpacing/>
        <w:rPr>
          <w:rFonts w:ascii="Arial" w:hAnsi="Arial" w:cs="Arial"/>
          <w:sz w:val="22"/>
          <w:szCs w:val="22"/>
        </w:rPr>
      </w:pPr>
    </w:p>
    <w:p w:rsidR="00113438" w:rsidRDefault="00113438" w:rsidP="00113438">
      <w:pPr>
        <w:pStyle w:val="ListParagraph"/>
        <w:numPr>
          <w:ilvl w:val="0"/>
          <w:numId w:val="2"/>
        </w:numPr>
        <w:ind w:left="1080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22 LEMC Fall Educational Workshop</w:t>
      </w:r>
    </w:p>
    <w:p w:rsidR="00113438" w:rsidRDefault="00113438" w:rsidP="00113438">
      <w:pPr>
        <w:pStyle w:val="ListParagraph"/>
        <w:ind w:left="108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hristina Dayries, Deputy Director</w:t>
      </w:r>
    </w:p>
    <w:p w:rsidR="00113438" w:rsidRDefault="00113438" w:rsidP="00113438">
      <w:pPr>
        <w:pStyle w:val="ListParagraph"/>
        <w:ind w:left="1080"/>
        <w:rPr>
          <w:rFonts w:ascii="Arial" w:hAnsi="Arial" w:cs="Arial"/>
          <w:sz w:val="22"/>
          <w:szCs w:val="22"/>
        </w:rPr>
      </w:pPr>
    </w:p>
    <w:p w:rsidR="00CA3F0E" w:rsidRDefault="00CA3F0E" w:rsidP="0088537E">
      <w:pPr>
        <w:pStyle w:val="ListParagraph"/>
        <w:numPr>
          <w:ilvl w:val="0"/>
          <w:numId w:val="2"/>
        </w:numPr>
        <w:ind w:left="1080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GOHSEP</w:t>
      </w:r>
      <w:r w:rsidR="002E39A1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>Grants</w:t>
      </w:r>
      <w:r w:rsidR="002E39A1">
        <w:rPr>
          <w:rFonts w:ascii="Arial" w:hAnsi="Arial" w:cs="Arial"/>
          <w:sz w:val="22"/>
          <w:szCs w:val="22"/>
        </w:rPr>
        <w:t>.la.gov</w:t>
      </w:r>
    </w:p>
    <w:p w:rsidR="00CA3F0E" w:rsidRPr="00CA3F0E" w:rsidRDefault="00CA3F0E" w:rsidP="00CA3F0E">
      <w:pPr>
        <w:pStyle w:val="ListParagraph"/>
        <w:ind w:left="108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hristina Dayries, Deputy Director</w:t>
      </w:r>
    </w:p>
    <w:p w:rsidR="00CA3F0E" w:rsidRDefault="00CA3F0E" w:rsidP="00CA3F0E">
      <w:pPr>
        <w:pStyle w:val="ListParagraph"/>
        <w:ind w:left="1080"/>
        <w:contextualSpacing/>
        <w:rPr>
          <w:rFonts w:ascii="Arial" w:hAnsi="Arial" w:cs="Arial"/>
          <w:sz w:val="22"/>
          <w:szCs w:val="22"/>
        </w:rPr>
      </w:pPr>
    </w:p>
    <w:p w:rsidR="002161D4" w:rsidRDefault="002161D4" w:rsidP="0088537E">
      <w:pPr>
        <w:pStyle w:val="ListParagraph"/>
        <w:numPr>
          <w:ilvl w:val="0"/>
          <w:numId w:val="2"/>
        </w:numPr>
        <w:ind w:left="1080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LWIN Updates</w:t>
      </w:r>
    </w:p>
    <w:p w:rsidR="002161D4" w:rsidRDefault="002161D4" w:rsidP="002161D4">
      <w:pPr>
        <w:pStyle w:val="ListParagraph"/>
        <w:ind w:left="1080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hristina Dayries, Deputy Director</w:t>
      </w:r>
    </w:p>
    <w:p w:rsidR="002161D4" w:rsidRDefault="002161D4" w:rsidP="002161D4">
      <w:pPr>
        <w:pStyle w:val="ListParagraph"/>
        <w:ind w:left="1080"/>
        <w:contextualSpacing/>
        <w:rPr>
          <w:rFonts w:ascii="Arial" w:hAnsi="Arial" w:cs="Arial"/>
          <w:sz w:val="22"/>
          <w:szCs w:val="22"/>
        </w:rPr>
      </w:pPr>
    </w:p>
    <w:p w:rsidR="00CA3F0E" w:rsidRDefault="00CA3F0E" w:rsidP="0088537E">
      <w:pPr>
        <w:pStyle w:val="ListParagraph"/>
        <w:numPr>
          <w:ilvl w:val="0"/>
          <w:numId w:val="2"/>
        </w:numPr>
        <w:ind w:left="1080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chool Safety Update</w:t>
      </w:r>
    </w:p>
    <w:p w:rsidR="00CA3F0E" w:rsidRDefault="002E39A1" w:rsidP="00CA3F0E">
      <w:pPr>
        <w:pStyle w:val="ListParagraph"/>
        <w:ind w:left="1080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eal Fudge, ADD</w:t>
      </w:r>
      <w:r w:rsidR="006C748E">
        <w:rPr>
          <w:rFonts w:ascii="Arial" w:hAnsi="Arial" w:cs="Arial"/>
          <w:sz w:val="22"/>
          <w:szCs w:val="22"/>
        </w:rPr>
        <w:t>, Homeland Security and Interoperability</w:t>
      </w:r>
    </w:p>
    <w:p w:rsidR="002F72B4" w:rsidRDefault="002F72B4" w:rsidP="00CA3F0E">
      <w:pPr>
        <w:pStyle w:val="ListParagraph"/>
        <w:ind w:left="1080"/>
        <w:contextualSpacing/>
        <w:rPr>
          <w:rFonts w:ascii="Arial" w:hAnsi="Arial" w:cs="Arial"/>
          <w:sz w:val="22"/>
          <w:szCs w:val="22"/>
        </w:rPr>
      </w:pPr>
    </w:p>
    <w:p w:rsidR="002F72B4" w:rsidRDefault="002F72B4" w:rsidP="002F72B4">
      <w:pPr>
        <w:pStyle w:val="ListParagraph"/>
        <w:numPr>
          <w:ilvl w:val="0"/>
          <w:numId w:val="2"/>
        </w:numPr>
        <w:ind w:left="1080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ommunications Assessment</w:t>
      </w:r>
    </w:p>
    <w:p w:rsidR="002F72B4" w:rsidRDefault="002F72B4" w:rsidP="002F72B4">
      <w:pPr>
        <w:pStyle w:val="ListParagraph"/>
        <w:ind w:left="1080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eal Fudge, AD</w:t>
      </w:r>
      <w:r w:rsidR="002161D4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D, Homeland Security and Interoperability</w:t>
      </w:r>
    </w:p>
    <w:p w:rsidR="002E39A1" w:rsidRPr="00CA3F0E" w:rsidRDefault="002E39A1" w:rsidP="002E39A1">
      <w:pPr>
        <w:pStyle w:val="ListParagraph"/>
        <w:ind w:left="1080"/>
        <w:rPr>
          <w:rFonts w:ascii="Arial" w:hAnsi="Arial" w:cs="Arial"/>
          <w:sz w:val="22"/>
          <w:szCs w:val="22"/>
        </w:rPr>
      </w:pPr>
    </w:p>
    <w:p w:rsidR="00D46363" w:rsidRDefault="00D46363" w:rsidP="0088537E">
      <w:pPr>
        <w:pStyle w:val="ListParagraph"/>
        <w:numPr>
          <w:ilvl w:val="0"/>
          <w:numId w:val="2"/>
        </w:numPr>
        <w:ind w:left="1080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PE Airline Warehouse Distribution</w:t>
      </w:r>
    </w:p>
    <w:p w:rsidR="00D46363" w:rsidRDefault="00D46363" w:rsidP="00D46363">
      <w:pPr>
        <w:pStyle w:val="ListParagraph"/>
        <w:ind w:left="108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elton Gaspard</w:t>
      </w:r>
      <w:r w:rsidR="002E39A1">
        <w:rPr>
          <w:rFonts w:ascii="Arial" w:hAnsi="Arial" w:cs="Arial"/>
          <w:sz w:val="22"/>
          <w:szCs w:val="22"/>
        </w:rPr>
        <w:t>, Section Chief Operations</w:t>
      </w:r>
    </w:p>
    <w:p w:rsidR="00D46363" w:rsidRDefault="00D46363" w:rsidP="0088537E">
      <w:pPr>
        <w:pStyle w:val="ListParagraph"/>
        <w:numPr>
          <w:ilvl w:val="0"/>
          <w:numId w:val="2"/>
        </w:numPr>
        <w:ind w:left="1080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helter Summit </w:t>
      </w:r>
    </w:p>
    <w:p w:rsidR="002E39A1" w:rsidRDefault="00D46363" w:rsidP="00D46363">
      <w:pPr>
        <w:pStyle w:val="ListParagraph"/>
        <w:ind w:left="108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hris Guilbeaux</w:t>
      </w:r>
      <w:r w:rsidR="002E39A1">
        <w:rPr>
          <w:rFonts w:ascii="Arial" w:hAnsi="Arial" w:cs="Arial"/>
          <w:sz w:val="22"/>
          <w:szCs w:val="22"/>
        </w:rPr>
        <w:t>, ADD</w:t>
      </w:r>
      <w:r w:rsidR="006C748E">
        <w:rPr>
          <w:rFonts w:ascii="Arial" w:hAnsi="Arial" w:cs="Arial"/>
          <w:sz w:val="22"/>
          <w:szCs w:val="22"/>
        </w:rPr>
        <w:t>, Emergency Management</w:t>
      </w:r>
      <w:r>
        <w:rPr>
          <w:rFonts w:ascii="Arial" w:hAnsi="Arial" w:cs="Arial"/>
          <w:sz w:val="22"/>
          <w:szCs w:val="22"/>
        </w:rPr>
        <w:t xml:space="preserve">  </w:t>
      </w:r>
    </w:p>
    <w:p w:rsidR="00D46363" w:rsidRDefault="00D46363" w:rsidP="00D46363">
      <w:pPr>
        <w:pStyle w:val="ListParagraph"/>
        <w:ind w:left="108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my Dawson</w:t>
      </w:r>
      <w:r w:rsidR="002E39A1">
        <w:rPr>
          <w:rFonts w:ascii="Arial" w:hAnsi="Arial" w:cs="Arial"/>
          <w:sz w:val="22"/>
          <w:szCs w:val="22"/>
        </w:rPr>
        <w:t>, Planning Branch Manager</w:t>
      </w:r>
    </w:p>
    <w:p w:rsidR="00D46363" w:rsidRPr="00D46363" w:rsidRDefault="00D46363" w:rsidP="00D46363">
      <w:pPr>
        <w:pStyle w:val="ListParagraph"/>
        <w:ind w:left="1080"/>
        <w:rPr>
          <w:rFonts w:ascii="Arial" w:hAnsi="Arial" w:cs="Arial"/>
          <w:sz w:val="22"/>
          <w:szCs w:val="22"/>
        </w:rPr>
      </w:pPr>
    </w:p>
    <w:p w:rsidR="00AA0586" w:rsidRPr="00932B18" w:rsidRDefault="006C748E" w:rsidP="0088537E">
      <w:pPr>
        <w:pStyle w:val="ListParagraph"/>
        <w:numPr>
          <w:ilvl w:val="0"/>
          <w:numId w:val="2"/>
        </w:numPr>
        <w:ind w:left="1080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egional OHSEP Director Updates</w:t>
      </w:r>
    </w:p>
    <w:p w:rsidR="00F466ED" w:rsidRPr="00932B18" w:rsidRDefault="00F466ED" w:rsidP="0088537E">
      <w:pPr>
        <w:pStyle w:val="ListParagraph"/>
        <w:ind w:left="1080"/>
        <w:rPr>
          <w:rFonts w:ascii="Arial" w:hAnsi="Arial" w:cs="Arial"/>
          <w:sz w:val="22"/>
          <w:szCs w:val="22"/>
        </w:rPr>
      </w:pPr>
    </w:p>
    <w:p w:rsidR="00EA0719" w:rsidRPr="00466634" w:rsidRDefault="00F466ED" w:rsidP="00E54944">
      <w:pPr>
        <w:pStyle w:val="ListParagraph"/>
        <w:numPr>
          <w:ilvl w:val="0"/>
          <w:numId w:val="2"/>
        </w:numPr>
        <w:ind w:left="1080"/>
        <w:contextualSpacing/>
        <w:rPr>
          <w:rFonts w:ascii="Arial" w:hAnsi="Arial" w:cs="Arial"/>
          <w:color w:val="000000" w:themeColor="text1"/>
        </w:rPr>
      </w:pPr>
      <w:r w:rsidRPr="00466634">
        <w:rPr>
          <w:rFonts w:ascii="Arial" w:hAnsi="Arial" w:cs="Arial"/>
          <w:sz w:val="22"/>
          <w:szCs w:val="22"/>
        </w:rPr>
        <w:t>Adjournment</w:t>
      </w:r>
      <w:r w:rsidR="00B9600D">
        <w:rPr>
          <w:rFonts w:ascii="Arial" w:hAnsi="Arial" w:cs="Arial"/>
          <w:sz w:val="22"/>
          <w:szCs w:val="22"/>
        </w:rPr>
        <w:t xml:space="preserve">                  </w:t>
      </w:r>
    </w:p>
    <w:sectPr w:rsidR="00EA0719" w:rsidRPr="00466634" w:rsidSect="00932B18">
      <w:type w:val="continuous"/>
      <w:pgSz w:w="12240" w:h="15840" w:code="1"/>
      <w:pgMar w:top="1440" w:right="1440" w:bottom="1440" w:left="1440" w:header="115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10F3A" w:rsidRDefault="00910F3A">
      <w:r>
        <w:separator/>
      </w:r>
    </w:p>
  </w:endnote>
  <w:endnote w:type="continuationSeparator" w:id="0">
    <w:p w:rsidR="00910F3A" w:rsidRDefault="00910F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ld English Text MT">
    <w:panose1 w:val="03040902040508030806"/>
    <w:charset w:val="00"/>
    <w:family w:val="script"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080" w:type="dxa"/>
      <w:tblLook w:val="01E0" w:firstRow="1" w:lastRow="1" w:firstColumn="1" w:lastColumn="1" w:noHBand="0" w:noVBand="0"/>
    </w:tblPr>
    <w:tblGrid>
      <w:gridCol w:w="10080"/>
    </w:tblGrid>
    <w:tr w:rsidR="00D2243B" w:rsidRPr="00C27CC0" w:rsidTr="00C27CC0">
      <w:tc>
        <w:tcPr>
          <w:tcW w:w="10080" w:type="dxa"/>
          <w:shd w:val="clear" w:color="auto" w:fill="auto"/>
        </w:tcPr>
        <w:p w:rsidR="00F04D2E" w:rsidRPr="00C27CC0" w:rsidRDefault="00F04D2E" w:rsidP="00F04D2E">
          <w:pPr>
            <w:tabs>
              <w:tab w:val="center" w:pos="4680"/>
              <w:tab w:val="right" w:pos="9360"/>
            </w:tabs>
            <w:jc w:val="center"/>
            <w:rPr>
              <w:rFonts w:ascii="Arial" w:eastAsia="Calibri" w:hAnsi="Arial" w:cs="Arial"/>
              <w:b/>
              <w:color w:val="000000"/>
              <w:spacing w:val="20"/>
              <w:sz w:val="16"/>
              <w:szCs w:val="12"/>
            </w:rPr>
          </w:pPr>
          <w:r w:rsidRPr="00C27CC0">
            <w:rPr>
              <w:rFonts w:ascii="Arial" w:eastAsia="Calibri" w:hAnsi="Arial" w:cs="Arial"/>
              <w:b/>
              <w:color w:val="000000"/>
              <w:spacing w:val="20"/>
              <w:sz w:val="16"/>
              <w:szCs w:val="12"/>
            </w:rPr>
            <w:t>7667 I</w:t>
          </w:r>
          <w:r w:rsidRPr="00C27CC0">
            <w:rPr>
              <w:rFonts w:ascii="Arial" w:eastAsia="Calibri" w:hAnsi="Arial" w:cs="Arial"/>
              <w:b/>
              <w:color w:val="000000"/>
              <w:spacing w:val="20"/>
              <w:sz w:val="12"/>
              <w:szCs w:val="8"/>
            </w:rPr>
            <w:t>NDEPENDENCE</w:t>
          </w:r>
          <w:r w:rsidRPr="00C27CC0">
            <w:rPr>
              <w:rFonts w:ascii="Arial" w:eastAsia="Calibri" w:hAnsi="Arial" w:cs="Arial"/>
              <w:b/>
              <w:color w:val="000000"/>
              <w:spacing w:val="20"/>
              <w:sz w:val="16"/>
              <w:szCs w:val="12"/>
            </w:rPr>
            <w:t xml:space="preserve"> B</w:t>
          </w:r>
          <w:r w:rsidRPr="00C27CC0">
            <w:rPr>
              <w:rFonts w:ascii="Arial" w:eastAsia="Calibri" w:hAnsi="Arial" w:cs="Arial"/>
              <w:b/>
              <w:color w:val="000000"/>
              <w:spacing w:val="20"/>
              <w:sz w:val="12"/>
              <w:szCs w:val="8"/>
            </w:rPr>
            <w:t>OULEVARD</w:t>
          </w:r>
          <w:r w:rsidRPr="00C27CC0">
            <w:rPr>
              <w:rFonts w:ascii="Arial" w:eastAsia="Calibri" w:hAnsi="Arial" w:cs="Arial"/>
              <w:b/>
              <w:color w:val="000000"/>
              <w:spacing w:val="20"/>
              <w:sz w:val="16"/>
              <w:szCs w:val="12"/>
            </w:rPr>
            <w:t xml:space="preserve"> • B</w:t>
          </w:r>
          <w:r w:rsidRPr="00C27CC0">
            <w:rPr>
              <w:rFonts w:ascii="Arial" w:eastAsia="Calibri" w:hAnsi="Arial" w:cs="Arial"/>
              <w:b/>
              <w:color w:val="000000"/>
              <w:spacing w:val="20"/>
              <w:sz w:val="12"/>
              <w:szCs w:val="8"/>
            </w:rPr>
            <w:t>ATON</w:t>
          </w:r>
          <w:r w:rsidRPr="00C27CC0">
            <w:rPr>
              <w:rFonts w:ascii="Arial" w:eastAsia="Calibri" w:hAnsi="Arial" w:cs="Arial"/>
              <w:b/>
              <w:color w:val="000000"/>
              <w:spacing w:val="20"/>
              <w:sz w:val="16"/>
              <w:szCs w:val="12"/>
            </w:rPr>
            <w:t xml:space="preserve"> R</w:t>
          </w:r>
          <w:r w:rsidRPr="00C27CC0">
            <w:rPr>
              <w:rFonts w:ascii="Arial" w:eastAsia="Calibri" w:hAnsi="Arial" w:cs="Arial"/>
              <w:b/>
              <w:color w:val="000000"/>
              <w:spacing w:val="20"/>
              <w:sz w:val="12"/>
              <w:szCs w:val="8"/>
            </w:rPr>
            <w:t>OUGE</w:t>
          </w:r>
          <w:r w:rsidRPr="00C27CC0">
            <w:rPr>
              <w:rFonts w:ascii="Arial" w:eastAsia="Calibri" w:hAnsi="Arial" w:cs="Arial"/>
              <w:b/>
              <w:color w:val="000000"/>
              <w:spacing w:val="20"/>
              <w:sz w:val="16"/>
              <w:szCs w:val="12"/>
            </w:rPr>
            <w:t>, L</w:t>
          </w:r>
          <w:r w:rsidRPr="00C27CC0">
            <w:rPr>
              <w:rFonts w:ascii="Arial" w:eastAsia="Calibri" w:hAnsi="Arial" w:cs="Arial"/>
              <w:b/>
              <w:color w:val="000000"/>
              <w:spacing w:val="20"/>
              <w:sz w:val="12"/>
              <w:szCs w:val="8"/>
            </w:rPr>
            <w:t>OUISIANA</w:t>
          </w:r>
          <w:r w:rsidRPr="00C27CC0">
            <w:rPr>
              <w:rFonts w:ascii="Arial" w:eastAsia="Calibri" w:hAnsi="Arial" w:cs="Arial"/>
              <w:b/>
              <w:color w:val="000000"/>
              <w:spacing w:val="20"/>
              <w:sz w:val="16"/>
              <w:szCs w:val="12"/>
            </w:rPr>
            <w:t xml:space="preserve"> 70806 • (225) 925-7500 • F</w:t>
          </w:r>
          <w:r w:rsidRPr="00C27CC0">
            <w:rPr>
              <w:rFonts w:ascii="Arial" w:eastAsia="Calibri" w:hAnsi="Arial" w:cs="Arial"/>
              <w:b/>
              <w:color w:val="000000"/>
              <w:spacing w:val="20"/>
              <w:sz w:val="12"/>
              <w:szCs w:val="8"/>
            </w:rPr>
            <w:t>AX</w:t>
          </w:r>
          <w:r w:rsidRPr="00C27CC0">
            <w:rPr>
              <w:rFonts w:ascii="Arial" w:eastAsia="Calibri" w:hAnsi="Arial" w:cs="Arial"/>
              <w:b/>
              <w:color w:val="000000"/>
              <w:spacing w:val="20"/>
              <w:sz w:val="16"/>
              <w:szCs w:val="12"/>
            </w:rPr>
            <w:t xml:space="preserve"> (225) 925-7501</w:t>
          </w:r>
        </w:p>
        <w:p w:rsidR="00D2243B" w:rsidRPr="00C27CC0" w:rsidRDefault="00F04D2E" w:rsidP="00F04D2E">
          <w:pPr>
            <w:pStyle w:val="Footer"/>
            <w:jc w:val="center"/>
            <w:rPr>
              <w:rFonts w:ascii="Arial" w:hAnsi="Arial" w:cs="Arial"/>
              <w:color w:val="003366"/>
              <w:szCs w:val="22"/>
            </w:rPr>
          </w:pPr>
          <w:r w:rsidRPr="00C27CC0">
            <w:rPr>
              <w:rFonts w:ascii="Arial" w:hAnsi="Arial" w:cs="Arial"/>
              <w:b/>
              <w:color w:val="000000"/>
              <w:spacing w:val="20"/>
              <w:sz w:val="16"/>
              <w:szCs w:val="12"/>
            </w:rPr>
            <w:t>E</w:t>
          </w:r>
          <w:r w:rsidRPr="00C27CC0">
            <w:rPr>
              <w:rFonts w:ascii="Arial" w:hAnsi="Arial" w:cs="Arial"/>
              <w:b/>
              <w:color w:val="000000"/>
              <w:spacing w:val="20"/>
              <w:sz w:val="12"/>
              <w:szCs w:val="8"/>
            </w:rPr>
            <w:t>QUAL</w:t>
          </w:r>
          <w:r w:rsidRPr="00C27CC0">
            <w:rPr>
              <w:rFonts w:ascii="Arial" w:hAnsi="Arial" w:cs="Arial"/>
              <w:b/>
              <w:color w:val="000000"/>
              <w:spacing w:val="20"/>
              <w:sz w:val="16"/>
              <w:szCs w:val="12"/>
            </w:rPr>
            <w:t xml:space="preserve"> O</w:t>
          </w:r>
          <w:r w:rsidRPr="00C27CC0">
            <w:rPr>
              <w:rFonts w:ascii="Arial" w:hAnsi="Arial" w:cs="Arial"/>
              <w:b/>
              <w:color w:val="000000"/>
              <w:spacing w:val="20"/>
              <w:sz w:val="12"/>
              <w:szCs w:val="8"/>
            </w:rPr>
            <w:t>PPORTUNITY</w:t>
          </w:r>
          <w:r w:rsidRPr="00C27CC0">
            <w:rPr>
              <w:rFonts w:ascii="Arial" w:hAnsi="Arial" w:cs="Arial"/>
              <w:b/>
              <w:color w:val="000000"/>
              <w:spacing w:val="20"/>
              <w:sz w:val="16"/>
              <w:szCs w:val="12"/>
            </w:rPr>
            <w:t xml:space="preserve"> E</w:t>
          </w:r>
          <w:r w:rsidRPr="00C27CC0">
            <w:rPr>
              <w:rFonts w:ascii="Arial" w:hAnsi="Arial" w:cs="Arial"/>
              <w:b/>
              <w:color w:val="000000"/>
              <w:spacing w:val="20"/>
              <w:sz w:val="12"/>
              <w:szCs w:val="8"/>
            </w:rPr>
            <w:t>MPLOYER</w:t>
          </w:r>
        </w:p>
      </w:tc>
    </w:tr>
  </w:tbl>
  <w:p w:rsidR="00E56640" w:rsidRPr="00C27CC0" w:rsidRDefault="00E56640" w:rsidP="00C27CC0">
    <w:pPr>
      <w:pStyle w:val="Footer"/>
      <w:rPr>
        <w:rFonts w:ascii="Arial" w:hAnsi="Arial" w:cs="Arial"/>
        <w:sz w:val="2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10F3A" w:rsidRDefault="00910F3A">
      <w:r>
        <w:separator/>
      </w:r>
    </w:p>
  </w:footnote>
  <w:footnote w:type="continuationSeparator" w:id="0">
    <w:p w:rsidR="00910F3A" w:rsidRDefault="00910F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C748E" w:rsidRPr="006C748E" w:rsidRDefault="006C748E">
    <w:pPr>
      <w:pStyle w:val="Header"/>
      <w:rPr>
        <w:rFonts w:ascii="Arial" w:hAnsi="Arial" w:cs="Arial"/>
      </w:rPr>
    </w:pPr>
    <w:r w:rsidRPr="006C748E">
      <w:rPr>
        <w:rFonts w:ascii="Arial" w:hAnsi="Arial" w:cs="Arial"/>
      </w:rPr>
      <w:t xml:space="preserve">Page </w:t>
    </w:r>
    <w:sdt>
      <w:sdtPr>
        <w:rPr>
          <w:rFonts w:ascii="Arial" w:hAnsi="Arial" w:cs="Arial"/>
        </w:rPr>
        <w:id w:val="-1170714512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6C748E">
          <w:rPr>
            <w:rFonts w:ascii="Arial" w:hAnsi="Arial" w:cs="Arial"/>
          </w:rPr>
          <w:fldChar w:fldCharType="begin"/>
        </w:r>
        <w:r w:rsidRPr="006C748E">
          <w:rPr>
            <w:rFonts w:ascii="Arial" w:hAnsi="Arial" w:cs="Arial"/>
          </w:rPr>
          <w:instrText xml:space="preserve"> PAGE   \* MERGEFORMAT </w:instrText>
        </w:r>
        <w:r w:rsidRPr="006C748E">
          <w:rPr>
            <w:rFonts w:ascii="Arial" w:hAnsi="Arial" w:cs="Arial"/>
          </w:rPr>
          <w:fldChar w:fldCharType="separate"/>
        </w:r>
        <w:r w:rsidR="00C80325">
          <w:rPr>
            <w:rFonts w:ascii="Arial" w:hAnsi="Arial" w:cs="Arial"/>
            <w:noProof/>
          </w:rPr>
          <w:t>2</w:t>
        </w:r>
        <w:r w:rsidRPr="006C748E">
          <w:rPr>
            <w:rFonts w:ascii="Arial" w:hAnsi="Arial" w:cs="Arial"/>
            <w:noProof/>
          </w:rPr>
          <w:fldChar w:fldCharType="end"/>
        </w:r>
      </w:sdtContent>
    </w:sdt>
  </w:p>
  <w:p w:rsidR="006C748E" w:rsidRDefault="006C748E">
    <w:pPr>
      <w:pStyle w:val="Header"/>
    </w:pPr>
  </w:p>
  <w:p w:rsidR="006C748E" w:rsidRDefault="006C748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pPr w:leftFromText="180" w:rightFromText="180" w:vertAnchor="text" w:horzAnchor="margin" w:tblpXSpec="center" w:tblpY="-906"/>
      <w:tblW w:w="12152" w:type="dxa"/>
      <w:tblLayout w:type="fixed"/>
      <w:tblLook w:val="01E0" w:firstRow="1" w:lastRow="1" w:firstColumn="1" w:lastColumn="1" w:noHBand="0" w:noVBand="0"/>
    </w:tblPr>
    <w:tblGrid>
      <w:gridCol w:w="2724"/>
      <w:gridCol w:w="6816"/>
      <w:gridCol w:w="2612"/>
    </w:tblGrid>
    <w:tr w:rsidR="00D2243B" w:rsidRPr="00BB0490" w:rsidTr="00CC5548">
      <w:trPr>
        <w:trHeight w:val="1271"/>
      </w:trPr>
      <w:tc>
        <w:tcPr>
          <w:tcW w:w="2724" w:type="dxa"/>
          <w:shd w:val="clear" w:color="auto" w:fill="auto"/>
        </w:tcPr>
        <w:p w:rsidR="00D2243B" w:rsidRPr="009C50B4" w:rsidRDefault="00D2243B" w:rsidP="00BB0490">
          <w:pPr>
            <w:tabs>
              <w:tab w:val="center" w:pos="4320"/>
              <w:tab w:val="right" w:pos="8640"/>
            </w:tabs>
            <w:rPr>
              <w:color w:val="000000"/>
            </w:rPr>
          </w:pPr>
        </w:p>
      </w:tc>
      <w:tc>
        <w:tcPr>
          <w:tcW w:w="6816" w:type="dxa"/>
          <w:vMerge w:val="restart"/>
          <w:shd w:val="clear" w:color="auto" w:fill="auto"/>
        </w:tcPr>
        <w:p w:rsidR="00D2243B" w:rsidRDefault="00D2243B" w:rsidP="00BB0490">
          <w:pPr>
            <w:tabs>
              <w:tab w:val="center" w:pos="4320"/>
              <w:tab w:val="right" w:pos="8640"/>
            </w:tabs>
            <w:jc w:val="center"/>
            <w:rPr>
              <w:b/>
              <w:i/>
              <w:sz w:val="20"/>
              <w:szCs w:val="20"/>
            </w:rPr>
          </w:pPr>
        </w:p>
        <w:p w:rsidR="00CC5548" w:rsidRPr="00BB0490" w:rsidRDefault="00CC5548" w:rsidP="00BB0490">
          <w:pPr>
            <w:tabs>
              <w:tab w:val="center" w:pos="4320"/>
              <w:tab w:val="right" w:pos="8640"/>
            </w:tabs>
            <w:jc w:val="center"/>
            <w:rPr>
              <w:b/>
              <w:i/>
              <w:sz w:val="20"/>
              <w:szCs w:val="20"/>
            </w:rPr>
          </w:pPr>
        </w:p>
        <w:p w:rsidR="00D90635" w:rsidRPr="009C50B4" w:rsidRDefault="00CC5548" w:rsidP="00D90635">
          <w:pPr>
            <w:tabs>
              <w:tab w:val="center" w:pos="4320"/>
              <w:tab w:val="right" w:pos="8640"/>
            </w:tabs>
            <w:jc w:val="center"/>
            <w:rPr>
              <w:rFonts w:ascii="Old English Text MT" w:hAnsi="Old English Text MT"/>
              <w:color w:val="000000"/>
              <w:spacing w:val="30"/>
            </w:rPr>
          </w:pPr>
          <w:r>
            <w:rPr>
              <w:rFonts w:ascii="Old English Text MT" w:hAnsi="Old English Text MT"/>
              <w:color w:val="000000"/>
              <w:spacing w:val="30"/>
            </w:rPr>
            <w:t>Regional Parish OHSEP Director’s Subc</w:t>
          </w:r>
          <w:r w:rsidR="00D90635" w:rsidRPr="009C50B4">
            <w:rPr>
              <w:rFonts w:ascii="Old English Text MT" w:hAnsi="Old English Text MT"/>
              <w:color w:val="000000"/>
              <w:spacing w:val="30"/>
            </w:rPr>
            <w:t>ommittee</w:t>
          </w:r>
        </w:p>
        <w:p w:rsidR="00D2243B" w:rsidRPr="00CC5548" w:rsidRDefault="00D2243B" w:rsidP="00CC5548">
          <w:pPr>
            <w:tabs>
              <w:tab w:val="center" w:pos="4320"/>
              <w:tab w:val="right" w:pos="8640"/>
            </w:tabs>
            <w:jc w:val="center"/>
            <w:rPr>
              <w:rStyle w:val="Hyperlink"/>
              <w:rFonts w:ascii="Old English Text MT" w:hAnsi="Old English Text MT"/>
              <w:color w:val="000000"/>
              <w:spacing w:val="30"/>
              <w:sz w:val="22"/>
              <w:szCs w:val="22"/>
              <w:u w:val="none"/>
            </w:rPr>
          </w:pPr>
          <w:r w:rsidRPr="009C50B4">
            <w:rPr>
              <w:rFonts w:ascii="Old English Text MT" w:hAnsi="Old English Text MT"/>
              <w:color w:val="000000"/>
              <w:spacing w:val="30"/>
              <w:sz w:val="22"/>
              <w:szCs w:val="22"/>
            </w:rPr>
            <w:t>State of Louisiana</w:t>
          </w:r>
        </w:p>
        <w:p w:rsidR="00D90635" w:rsidRPr="00BB0490" w:rsidRDefault="006018F0" w:rsidP="00BB0490">
          <w:pPr>
            <w:tabs>
              <w:tab w:val="center" w:pos="4320"/>
              <w:tab w:val="right" w:pos="8640"/>
            </w:tabs>
            <w:jc w:val="center"/>
            <w:rPr>
              <w:rFonts w:ascii="Book Antiqua" w:hAnsi="Book Antiqua"/>
              <w:color w:val="0000FF"/>
              <w:sz w:val="16"/>
              <w:szCs w:val="16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7216" behindDoc="0" locked="0" layoutInCell="1" allowOverlap="1" wp14:anchorId="6A5F2221" wp14:editId="599654DD">
                    <wp:simplePos x="0" y="0"/>
                    <wp:positionH relativeFrom="column">
                      <wp:posOffset>3793807</wp:posOffset>
                    </wp:positionH>
                    <wp:positionV relativeFrom="paragraph">
                      <wp:posOffset>226695</wp:posOffset>
                    </wp:positionV>
                    <wp:extent cx="1637665" cy="457200"/>
                    <wp:effectExtent l="0" t="0" r="635" b="0"/>
                    <wp:wrapNone/>
                    <wp:docPr id="3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637665" cy="4572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D90635" w:rsidRPr="00D90635" w:rsidRDefault="00B07D89" w:rsidP="004962E9">
                                <w:pPr>
                                  <w:jc w:val="center"/>
                                  <w:rPr>
                                    <w:rFonts w:ascii="Garamond" w:hAnsi="Garamond"/>
                                    <w:b/>
                                    <w:color w:val="000000"/>
                                    <w:spacing w:val="20"/>
                                  </w:rPr>
                                </w:pPr>
                                <w:r>
                                  <w:rPr>
                                    <w:rFonts w:ascii="Garamond" w:hAnsi="Garamond"/>
                                    <w:b/>
                                    <w:color w:val="000000"/>
                                    <w:spacing w:val="20"/>
                                  </w:rPr>
                                  <w:t>Dawson Primes</w:t>
                                </w:r>
                              </w:p>
                              <w:p w:rsidR="00D90635" w:rsidRPr="00D90635" w:rsidRDefault="0092593C" w:rsidP="004962E9">
                                <w:pPr>
                                  <w:jc w:val="center"/>
                                  <w:rPr>
                                    <w:rFonts w:ascii="Garamond" w:hAnsi="Garamond"/>
                                    <w:color w:val="000000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Garamond" w:hAnsi="Garamond"/>
                                    <w:color w:val="000000"/>
                                    <w:sz w:val="16"/>
                                    <w:szCs w:val="16"/>
                                  </w:rPr>
                                  <w:t>CHAIRMAN</w:t>
                                </w:r>
                              </w:p>
                              <w:p w:rsidR="00D90635" w:rsidRPr="00D90635" w:rsidRDefault="00D90635" w:rsidP="004962E9">
                                <w:pPr>
                                  <w:jc w:val="both"/>
                                  <w:rPr>
                                    <w:color w:val="000000"/>
                                    <w:sz w:val="20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6A5F2221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6" type="#_x0000_t202" style="position:absolute;left:0;text-align:left;margin-left:298.7pt;margin-top:17.85pt;width:128.95pt;height:36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" stroked="f">
                    <v:textbox>
                      <w:txbxContent>
                        <w:p w:rsidR="00D90635" w:rsidRPr="00D90635" w:rsidRDefault="00B07D89" w:rsidP="004962E9">
                          <w:pPr>
                            <w:jc w:val="center"/>
                            <w:rPr>
                              <w:rFonts w:ascii="Garamond" w:hAnsi="Garamond"/>
                              <w:b/>
                              <w:color w:val="000000"/>
                              <w:spacing w:val="20"/>
                            </w:rPr>
                          </w:pPr>
                          <w:r>
                            <w:rPr>
                              <w:rFonts w:ascii="Garamond" w:hAnsi="Garamond"/>
                              <w:b/>
                              <w:color w:val="000000"/>
                              <w:spacing w:val="20"/>
                            </w:rPr>
                            <w:t>Dawson Primes</w:t>
                          </w:r>
                        </w:p>
                        <w:p w:rsidR="00D90635" w:rsidRPr="00D90635" w:rsidRDefault="0092593C" w:rsidP="004962E9">
                          <w:pPr>
                            <w:jc w:val="center"/>
                            <w:rPr>
                              <w:rFonts w:ascii="Garamond" w:hAnsi="Garamond"/>
                              <w:color w:val="000000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Garamond" w:hAnsi="Garamond"/>
                              <w:color w:val="000000"/>
                              <w:sz w:val="16"/>
                              <w:szCs w:val="16"/>
                            </w:rPr>
                            <w:t>CHAIRMAN</w:t>
                          </w:r>
                        </w:p>
                        <w:p w:rsidR="00D90635" w:rsidRPr="00D90635" w:rsidRDefault="00D90635" w:rsidP="004962E9">
                          <w:pPr>
                            <w:jc w:val="both"/>
                            <w:rPr>
                              <w:color w:val="000000"/>
                              <w:sz w:val="20"/>
                            </w:rPr>
                          </w:pPr>
                        </w:p>
                      </w:txbxContent>
                    </v:textbox>
                  </v:shape>
                </w:pict>
              </mc:Fallback>
            </mc:AlternateContent>
          </w:r>
          <w:r w:rsidR="002E16B9">
            <w:rPr>
              <w:b/>
              <w:i/>
              <w:noProof/>
              <w:sz w:val="20"/>
              <w:szCs w:val="20"/>
            </w:rPr>
            <w:drawing>
              <wp:anchor distT="0" distB="0" distL="114300" distR="114300" simplePos="0" relativeHeight="251656192" behindDoc="1" locked="0" layoutInCell="1" allowOverlap="1" wp14:anchorId="6A5F2223" wp14:editId="6FB4C05D">
                <wp:simplePos x="0" y="0"/>
                <wp:positionH relativeFrom="column">
                  <wp:posOffset>1557655</wp:posOffset>
                </wp:positionH>
                <wp:positionV relativeFrom="paragraph">
                  <wp:posOffset>72390</wp:posOffset>
                </wp:positionV>
                <wp:extent cx="767715" cy="767715"/>
                <wp:effectExtent l="0" t="0" r="0" b="0"/>
                <wp:wrapNone/>
                <wp:docPr id="22" name="Picture 22" descr="state logo letterhea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2" descr="state logo letterhea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7715" cy="7677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2612" w:type="dxa"/>
          <w:shd w:val="clear" w:color="auto" w:fill="auto"/>
        </w:tcPr>
        <w:p w:rsidR="00D2243B" w:rsidRPr="00BB0490" w:rsidRDefault="00D2243B" w:rsidP="00BB0490">
          <w:pPr>
            <w:tabs>
              <w:tab w:val="center" w:pos="4320"/>
              <w:tab w:val="right" w:pos="8640"/>
            </w:tabs>
            <w:jc w:val="center"/>
            <w:rPr>
              <w:b/>
              <w:color w:val="0000FF"/>
              <w:sz w:val="16"/>
              <w:szCs w:val="16"/>
            </w:rPr>
          </w:pPr>
        </w:p>
        <w:p w:rsidR="00D2243B" w:rsidRPr="00BB0490" w:rsidRDefault="00D2243B" w:rsidP="00BB0490">
          <w:pPr>
            <w:tabs>
              <w:tab w:val="center" w:pos="4320"/>
              <w:tab w:val="right" w:pos="8640"/>
            </w:tabs>
            <w:jc w:val="center"/>
            <w:rPr>
              <w:color w:val="0000FF"/>
            </w:rPr>
          </w:pPr>
        </w:p>
      </w:tc>
    </w:tr>
    <w:tr w:rsidR="00D2243B" w:rsidRPr="00BB0490" w:rsidTr="00CC5548">
      <w:trPr>
        <w:trHeight w:val="770"/>
      </w:trPr>
      <w:tc>
        <w:tcPr>
          <w:tcW w:w="2724" w:type="dxa"/>
          <w:shd w:val="clear" w:color="auto" w:fill="auto"/>
        </w:tcPr>
        <w:p w:rsidR="00D2243B" w:rsidRPr="009C50B4" w:rsidRDefault="006018F0" w:rsidP="00BB0490">
          <w:pPr>
            <w:tabs>
              <w:tab w:val="center" w:pos="4320"/>
              <w:tab w:val="right" w:pos="8640"/>
            </w:tabs>
            <w:jc w:val="center"/>
            <w:rPr>
              <w:color w:val="000000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6A5F2225" wp14:editId="774288A2">
                    <wp:simplePos x="0" y="0"/>
                    <wp:positionH relativeFrom="column">
                      <wp:posOffset>258762</wp:posOffset>
                    </wp:positionH>
                    <wp:positionV relativeFrom="paragraph">
                      <wp:posOffset>76200</wp:posOffset>
                    </wp:positionV>
                    <wp:extent cx="1666875" cy="457200"/>
                    <wp:effectExtent l="0" t="0" r="9525" b="0"/>
                    <wp:wrapNone/>
                    <wp:docPr id="2" name="Text Box 3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666875" cy="4572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D90635" w:rsidRPr="00D90635" w:rsidRDefault="00D90635" w:rsidP="00D90635">
                                <w:pPr>
                                  <w:jc w:val="center"/>
                                  <w:rPr>
                                    <w:rFonts w:ascii="Garamond" w:hAnsi="Garamond"/>
                                    <w:b/>
                                    <w:color w:val="000000"/>
                                    <w:spacing w:val="20"/>
                                    <w:sz w:val="20"/>
                                  </w:rPr>
                                </w:pPr>
                                <w:r w:rsidRPr="00D90635">
                                  <w:rPr>
                                    <w:rFonts w:ascii="Garamond" w:hAnsi="Garamond"/>
                                    <w:b/>
                                    <w:color w:val="000000"/>
                                    <w:spacing w:val="20"/>
                                  </w:rPr>
                                  <w:t>J</w:t>
                                </w:r>
                                <w:r w:rsidRPr="00D90635">
                                  <w:rPr>
                                    <w:rFonts w:ascii="Garamond" w:hAnsi="Garamond"/>
                                    <w:b/>
                                    <w:color w:val="000000"/>
                                    <w:spacing w:val="20"/>
                                    <w:sz w:val="18"/>
                                    <w:szCs w:val="18"/>
                                  </w:rPr>
                                  <w:t>OHN</w:t>
                                </w:r>
                                <w:r w:rsidRPr="00D90635">
                                  <w:rPr>
                                    <w:rFonts w:ascii="Garamond" w:hAnsi="Garamond"/>
                                    <w:b/>
                                    <w:color w:val="000000"/>
                                    <w:spacing w:val="20"/>
                                    <w:sz w:val="20"/>
                                  </w:rPr>
                                  <w:t xml:space="preserve"> </w:t>
                                </w:r>
                                <w:r w:rsidRPr="00D90635">
                                  <w:rPr>
                                    <w:rFonts w:ascii="Garamond" w:hAnsi="Garamond"/>
                                    <w:b/>
                                    <w:color w:val="000000"/>
                                    <w:spacing w:val="20"/>
                                  </w:rPr>
                                  <w:t>B</w:t>
                                </w:r>
                                <w:r w:rsidRPr="00D90635">
                                  <w:rPr>
                                    <w:rFonts w:ascii="Garamond" w:hAnsi="Garamond"/>
                                    <w:b/>
                                    <w:color w:val="000000"/>
                                    <w:spacing w:val="20"/>
                                    <w:sz w:val="18"/>
                                    <w:szCs w:val="18"/>
                                  </w:rPr>
                                  <w:t xml:space="preserve">EL </w:t>
                                </w:r>
                                <w:r w:rsidRPr="00D90635">
                                  <w:rPr>
                                    <w:rFonts w:ascii="Garamond" w:hAnsi="Garamond"/>
                                    <w:b/>
                                    <w:color w:val="000000"/>
                                    <w:spacing w:val="20"/>
                                  </w:rPr>
                                  <w:t>E</w:t>
                                </w:r>
                                <w:r w:rsidRPr="00D90635">
                                  <w:rPr>
                                    <w:rFonts w:ascii="Garamond" w:hAnsi="Garamond"/>
                                    <w:b/>
                                    <w:color w:val="000000"/>
                                    <w:spacing w:val="20"/>
                                    <w:sz w:val="18"/>
                                    <w:szCs w:val="18"/>
                                  </w:rPr>
                                  <w:t>DWARDS</w:t>
                                </w:r>
                              </w:p>
                              <w:p w:rsidR="00D90635" w:rsidRPr="00D90635" w:rsidRDefault="00D90635" w:rsidP="00D90635">
                                <w:pPr>
                                  <w:jc w:val="center"/>
                                  <w:rPr>
                                    <w:rFonts w:ascii="Garamond" w:hAnsi="Garamond"/>
                                    <w:color w:val="000000"/>
                                    <w:sz w:val="16"/>
                                    <w:szCs w:val="16"/>
                                  </w:rPr>
                                </w:pPr>
                                <w:r w:rsidRPr="00D90635">
                                  <w:rPr>
                                    <w:rFonts w:ascii="Garamond" w:hAnsi="Garamond"/>
                                    <w:color w:val="000000"/>
                                    <w:sz w:val="16"/>
                                    <w:szCs w:val="16"/>
                                  </w:rPr>
                                  <w:t>GOVERNOR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6A5F2225" id="Text Box 3" o:spid="_x0000_s1027" type="#_x0000_t202" style="position:absolute;left:0;text-align:left;margin-left:20.35pt;margin-top:6pt;width:131.25pt;height:3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" stroked="f">
                    <v:textbox>
                      <w:txbxContent>
                        <w:p w:rsidR="00D90635" w:rsidRPr="00D90635" w:rsidRDefault="00D90635" w:rsidP="00D90635">
                          <w:pPr>
                            <w:jc w:val="center"/>
                            <w:rPr>
                              <w:rFonts w:ascii="Garamond" w:hAnsi="Garamond"/>
                              <w:b/>
                              <w:color w:val="000000"/>
                              <w:spacing w:val="20"/>
                              <w:sz w:val="20"/>
                            </w:rPr>
                          </w:pPr>
                          <w:r w:rsidRPr="00D90635">
                            <w:rPr>
                              <w:rFonts w:ascii="Garamond" w:hAnsi="Garamond"/>
                              <w:b/>
                              <w:color w:val="000000"/>
                              <w:spacing w:val="20"/>
                            </w:rPr>
                            <w:t>J</w:t>
                          </w:r>
                          <w:r w:rsidRPr="00D90635">
                            <w:rPr>
                              <w:rFonts w:ascii="Garamond" w:hAnsi="Garamond"/>
                              <w:b/>
                              <w:color w:val="000000"/>
                              <w:spacing w:val="20"/>
                              <w:sz w:val="18"/>
                              <w:szCs w:val="18"/>
                            </w:rPr>
                            <w:t>OHN</w:t>
                          </w:r>
                          <w:r w:rsidRPr="00D90635">
                            <w:rPr>
                              <w:rFonts w:ascii="Garamond" w:hAnsi="Garamond"/>
                              <w:b/>
                              <w:color w:val="000000"/>
                              <w:spacing w:val="20"/>
                              <w:sz w:val="20"/>
                            </w:rPr>
                            <w:t xml:space="preserve"> </w:t>
                          </w:r>
                          <w:r w:rsidRPr="00D90635">
                            <w:rPr>
                              <w:rFonts w:ascii="Garamond" w:hAnsi="Garamond"/>
                              <w:b/>
                              <w:color w:val="000000"/>
                              <w:spacing w:val="20"/>
                            </w:rPr>
                            <w:t>B</w:t>
                          </w:r>
                          <w:r w:rsidRPr="00D90635">
                            <w:rPr>
                              <w:rFonts w:ascii="Garamond" w:hAnsi="Garamond"/>
                              <w:b/>
                              <w:color w:val="000000"/>
                              <w:spacing w:val="20"/>
                              <w:sz w:val="18"/>
                              <w:szCs w:val="18"/>
                            </w:rPr>
                            <w:t xml:space="preserve">EL </w:t>
                          </w:r>
                          <w:r w:rsidRPr="00D90635">
                            <w:rPr>
                              <w:rFonts w:ascii="Garamond" w:hAnsi="Garamond"/>
                              <w:b/>
                              <w:color w:val="000000"/>
                              <w:spacing w:val="20"/>
                            </w:rPr>
                            <w:t>E</w:t>
                          </w:r>
                          <w:r w:rsidRPr="00D90635">
                            <w:rPr>
                              <w:rFonts w:ascii="Garamond" w:hAnsi="Garamond"/>
                              <w:b/>
                              <w:color w:val="000000"/>
                              <w:spacing w:val="20"/>
                              <w:sz w:val="18"/>
                              <w:szCs w:val="18"/>
                            </w:rPr>
                            <w:t>DWARDS</w:t>
                          </w:r>
                        </w:p>
                        <w:p w:rsidR="00D90635" w:rsidRPr="00D90635" w:rsidRDefault="00D90635" w:rsidP="00D90635">
                          <w:pPr>
                            <w:jc w:val="center"/>
                            <w:rPr>
                              <w:rFonts w:ascii="Garamond" w:hAnsi="Garamond"/>
                              <w:color w:val="000000"/>
                              <w:sz w:val="16"/>
                              <w:szCs w:val="16"/>
                            </w:rPr>
                          </w:pPr>
                          <w:r w:rsidRPr="00D90635">
                            <w:rPr>
                              <w:rFonts w:ascii="Garamond" w:hAnsi="Garamond"/>
                              <w:color w:val="000000"/>
                              <w:sz w:val="16"/>
                              <w:szCs w:val="16"/>
                            </w:rPr>
                            <w:t>GOVERNOR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</w:tc>
      <w:tc>
        <w:tcPr>
          <w:tcW w:w="6816" w:type="dxa"/>
          <w:vMerge/>
          <w:shd w:val="clear" w:color="auto" w:fill="auto"/>
        </w:tcPr>
        <w:p w:rsidR="00D2243B" w:rsidRPr="00BB0490" w:rsidRDefault="00D2243B" w:rsidP="00BB0490">
          <w:pPr>
            <w:tabs>
              <w:tab w:val="center" w:pos="4320"/>
              <w:tab w:val="right" w:pos="8640"/>
            </w:tabs>
            <w:jc w:val="center"/>
            <w:rPr>
              <w:b/>
              <w:i/>
              <w:noProof/>
              <w:sz w:val="44"/>
              <w:szCs w:val="44"/>
            </w:rPr>
          </w:pPr>
        </w:p>
      </w:tc>
      <w:tc>
        <w:tcPr>
          <w:tcW w:w="2612" w:type="dxa"/>
          <w:shd w:val="clear" w:color="auto" w:fill="auto"/>
        </w:tcPr>
        <w:p w:rsidR="00D2243B" w:rsidRPr="00BB0490" w:rsidRDefault="00D2243B" w:rsidP="00D90635">
          <w:pPr>
            <w:jc w:val="center"/>
            <w:rPr>
              <w:b/>
              <w:color w:val="0000FF"/>
              <w:sz w:val="16"/>
              <w:szCs w:val="16"/>
            </w:rPr>
          </w:pPr>
        </w:p>
      </w:tc>
    </w:tr>
  </w:tbl>
  <w:p w:rsidR="00C101EC" w:rsidRDefault="00A40F85" w:rsidP="008F33B4">
    <w:pPr>
      <w:pStyle w:val="Header"/>
    </w:pPr>
    <w:r>
      <w:t xml:space="preserve">                                                                             </w:t>
    </w:r>
  </w:p>
  <w:p w:rsidR="00B17D36" w:rsidRDefault="00B17D36" w:rsidP="008F33B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054D67"/>
    <w:multiLevelType w:val="hybridMultilevel"/>
    <w:tmpl w:val="A650C1C8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" w15:restartNumberingAfterBreak="0">
    <w:nsid w:val="0D6F100C"/>
    <w:multiLevelType w:val="hybridMultilevel"/>
    <w:tmpl w:val="A0961B2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B61672"/>
    <w:multiLevelType w:val="hybridMultilevel"/>
    <w:tmpl w:val="B24A4E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5202589"/>
    <w:multiLevelType w:val="hybridMultilevel"/>
    <w:tmpl w:val="8D6CF788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5">
      <w:start w:val="1"/>
      <w:numFmt w:val="upp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4" w15:restartNumberingAfterBreak="0">
    <w:nsid w:val="1F036489"/>
    <w:multiLevelType w:val="hybridMultilevel"/>
    <w:tmpl w:val="8D22CA2A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5" w15:restartNumberingAfterBreak="0">
    <w:nsid w:val="26247ADB"/>
    <w:multiLevelType w:val="hybridMultilevel"/>
    <w:tmpl w:val="11F09D1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136625"/>
    <w:multiLevelType w:val="hybridMultilevel"/>
    <w:tmpl w:val="E2EAA8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52BF40CA"/>
    <w:multiLevelType w:val="hybridMultilevel"/>
    <w:tmpl w:val="6E6E04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C54494"/>
    <w:multiLevelType w:val="hybridMultilevel"/>
    <w:tmpl w:val="373C6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7258FD"/>
    <w:multiLevelType w:val="hybridMultilevel"/>
    <w:tmpl w:val="BDA61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1D86C6E"/>
    <w:multiLevelType w:val="hybridMultilevel"/>
    <w:tmpl w:val="FB6C05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C33D42"/>
    <w:multiLevelType w:val="hybridMultilevel"/>
    <w:tmpl w:val="9020B8D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6D8E3953"/>
    <w:multiLevelType w:val="hybridMultilevel"/>
    <w:tmpl w:val="67EAD2F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53F42C8"/>
    <w:multiLevelType w:val="hybridMultilevel"/>
    <w:tmpl w:val="575CB8D6"/>
    <w:lvl w:ilvl="0" w:tplc="04090003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4" w15:restartNumberingAfterBreak="0">
    <w:nsid w:val="75713B9E"/>
    <w:multiLevelType w:val="hybridMultilevel"/>
    <w:tmpl w:val="9E48C13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78970F33"/>
    <w:multiLevelType w:val="hybridMultilevel"/>
    <w:tmpl w:val="769E281A"/>
    <w:lvl w:ilvl="0" w:tplc="04090001">
      <w:start w:val="1"/>
      <w:numFmt w:val="bullet"/>
      <w:lvlText w:val=""/>
      <w:lvlJc w:val="left"/>
      <w:pPr>
        <w:ind w:left="22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83" w:hanging="360"/>
      </w:pPr>
      <w:rPr>
        <w:rFonts w:ascii="Wingdings" w:hAnsi="Wingdings" w:hint="default"/>
      </w:rPr>
    </w:lvl>
  </w:abstractNum>
  <w:abstractNum w:abstractNumId="16" w15:restartNumberingAfterBreak="0">
    <w:nsid w:val="7B2A481B"/>
    <w:multiLevelType w:val="hybridMultilevel"/>
    <w:tmpl w:val="055A8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B41793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num w:numId="1">
    <w:abstractNumId w:val="17"/>
  </w:num>
  <w:num w:numId="2">
    <w:abstractNumId w:val="3"/>
  </w:num>
  <w:num w:numId="3">
    <w:abstractNumId w:val="1"/>
  </w:num>
  <w:num w:numId="4">
    <w:abstractNumId w:val="4"/>
  </w:num>
  <w:num w:numId="5">
    <w:abstractNumId w:val="5"/>
  </w:num>
  <w:num w:numId="6">
    <w:abstractNumId w:val="14"/>
  </w:num>
  <w:num w:numId="7">
    <w:abstractNumId w:val="9"/>
  </w:num>
  <w:num w:numId="8">
    <w:abstractNumId w:val="7"/>
  </w:num>
  <w:num w:numId="9">
    <w:abstractNumId w:val="6"/>
  </w:num>
  <w:num w:numId="10">
    <w:abstractNumId w:val="10"/>
  </w:num>
  <w:num w:numId="11">
    <w:abstractNumId w:val="11"/>
  </w:num>
  <w:num w:numId="12">
    <w:abstractNumId w:val="8"/>
  </w:num>
  <w:num w:numId="13">
    <w:abstractNumId w:val="16"/>
  </w:num>
  <w:num w:numId="14">
    <w:abstractNumId w:val="2"/>
  </w:num>
  <w:num w:numId="15">
    <w:abstractNumId w:val="0"/>
  </w:num>
  <w:num w:numId="16">
    <w:abstractNumId w:val="13"/>
  </w:num>
  <w:num w:numId="17">
    <w:abstractNumId w:val="15"/>
  </w:num>
  <w:num w:numId="18">
    <w:abstractNumId w:val="1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wMjQ0MrEwMzYzNzdS0lEKTi0uzszPAykwrAUAUhKbwywAAAA="/>
  </w:docVars>
  <w:rsids>
    <w:rsidRoot w:val="00892502"/>
    <w:rsid w:val="00004093"/>
    <w:rsid w:val="0000483C"/>
    <w:rsid w:val="0000632E"/>
    <w:rsid w:val="0000684D"/>
    <w:rsid w:val="00010C14"/>
    <w:rsid w:val="00010CB7"/>
    <w:rsid w:val="0001111D"/>
    <w:rsid w:val="0001375A"/>
    <w:rsid w:val="00017AAD"/>
    <w:rsid w:val="00022F71"/>
    <w:rsid w:val="00024A52"/>
    <w:rsid w:val="00036BBE"/>
    <w:rsid w:val="00042838"/>
    <w:rsid w:val="00043454"/>
    <w:rsid w:val="00051575"/>
    <w:rsid w:val="000538F2"/>
    <w:rsid w:val="000546A4"/>
    <w:rsid w:val="00067217"/>
    <w:rsid w:val="00067FAC"/>
    <w:rsid w:val="00074DBD"/>
    <w:rsid w:val="00081629"/>
    <w:rsid w:val="000835CD"/>
    <w:rsid w:val="0008510D"/>
    <w:rsid w:val="000875A2"/>
    <w:rsid w:val="00095487"/>
    <w:rsid w:val="000A3A0A"/>
    <w:rsid w:val="000A71C2"/>
    <w:rsid w:val="000B1B64"/>
    <w:rsid w:val="000B6E48"/>
    <w:rsid w:val="000C0117"/>
    <w:rsid w:val="000C2741"/>
    <w:rsid w:val="000C47AA"/>
    <w:rsid w:val="000D091F"/>
    <w:rsid w:val="000E0506"/>
    <w:rsid w:val="000E066C"/>
    <w:rsid w:val="000E6A88"/>
    <w:rsid w:val="000F2F30"/>
    <w:rsid w:val="000F75A1"/>
    <w:rsid w:val="001041DA"/>
    <w:rsid w:val="00104961"/>
    <w:rsid w:val="00105FB2"/>
    <w:rsid w:val="00113438"/>
    <w:rsid w:val="001161D6"/>
    <w:rsid w:val="00122AE5"/>
    <w:rsid w:val="00126B39"/>
    <w:rsid w:val="001313C9"/>
    <w:rsid w:val="00134987"/>
    <w:rsid w:val="00135E0C"/>
    <w:rsid w:val="001404AE"/>
    <w:rsid w:val="00147206"/>
    <w:rsid w:val="00160A8E"/>
    <w:rsid w:val="00160E1B"/>
    <w:rsid w:val="00164090"/>
    <w:rsid w:val="00176D39"/>
    <w:rsid w:val="00186453"/>
    <w:rsid w:val="0019054A"/>
    <w:rsid w:val="001A1036"/>
    <w:rsid w:val="001C46BE"/>
    <w:rsid w:val="001D334D"/>
    <w:rsid w:val="001D7E8C"/>
    <w:rsid w:val="001E3047"/>
    <w:rsid w:val="001E33CB"/>
    <w:rsid w:val="001E3940"/>
    <w:rsid w:val="001E5684"/>
    <w:rsid w:val="001E716F"/>
    <w:rsid w:val="001F4C69"/>
    <w:rsid w:val="001F4FF2"/>
    <w:rsid w:val="001F5091"/>
    <w:rsid w:val="001F5936"/>
    <w:rsid w:val="001F6067"/>
    <w:rsid w:val="001F6C1C"/>
    <w:rsid w:val="00203534"/>
    <w:rsid w:val="00212A52"/>
    <w:rsid w:val="002137CD"/>
    <w:rsid w:val="002161D4"/>
    <w:rsid w:val="00221C08"/>
    <w:rsid w:val="002235C2"/>
    <w:rsid w:val="002235FE"/>
    <w:rsid w:val="00225122"/>
    <w:rsid w:val="0023103F"/>
    <w:rsid w:val="002311B0"/>
    <w:rsid w:val="00231999"/>
    <w:rsid w:val="00233F44"/>
    <w:rsid w:val="00234587"/>
    <w:rsid w:val="0023624B"/>
    <w:rsid w:val="00240388"/>
    <w:rsid w:val="00240851"/>
    <w:rsid w:val="00250AD3"/>
    <w:rsid w:val="00250D02"/>
    <w:rsid w:val="00253917"/>
    <w:rsid w:val="00256C17"/>
    <w:rsid w:val="00256EF6"/>
    <w:rsid w:val="002640A8"/>
    <w:rsid w:val="0026735B"/>
    <w:rsid w:val="00270747"/>
    <w:rsid w:val="00273948"/>
    <w:rsid w:val="0027530A"/>
    <w:rsid w:val="00287759"/>
    <w:rsid w:val="00297280"/>
    <w:rsid w:val="002A226D"/>
    <w:rsid w:val="002A4312"/>
    <w:rsid w:val="002A5FF9"/>
    <w:rsid w:val="002A6741"/>
    <w:rsid w:val="002A7720"/>
    <w:rsid w:val="002B030A"/>
    <w:rsid w:val="002B2F7E"/>
    <w:rsid w:val="002B3C1C"/>
    <w:rsid w:val="002C2D22"/>
    <w:rsid w:val="002C41D7"/>
    <w:rsid w:val="002C7A9B"/>
    <w:rsid w:val="002D4DC8"/>
    <w:rsid w:val="002D4E99"/>
    <w:rsid w:val="002D5A12"/>
    <w:rsid w:val="002E16B9"/>
    <w:rsid w:val="002E39A1"/>
    <w:rsid w:val="002E4519"/>
    <w:rsid w:val="002E71C9"/>
    <w:rsid w:val="002E7B2D"/>
    <w:rsid w:val="002F348D"/>
    <w:rsid w:val="002F44C3"/>
    <w:rsid w:val="002F536B"/>
    <w:rsid w:val="002F6250"/>
    <w:rsid w:val="002F72B4"/>
    <w:rsid w:val="002F7514"/>
    <w:rsid w:val="00305841"/>
    <w:rsid w:val="00305F08"/>
    <w:rsid w:val="00317A85"/>
    <w:rsid w:val="00321030"/>
    <w:rsid w:val="00321F6E"/>
    <w:rsid w:val="0032611C"/>
    <w:rsid w:val="00335241"/>
    <w:rsid w:val="0033597F"/>
    <w:rsid w:val="0033691C"/>
    <w:rsid w:val="00336CB5"/>
    <w:rsid w:val="00340D77"/>
    <w:rsid w:val="0034113E"/>
    <w:rsid w:val="00346D7B"/>
    <w:rsid w:val="003504C7"/>
    <w:rsid w:val="00351588"/>
    <w:rsid w:val="00376C1F"/>
    <w:rsid w:val="00382ABF"/>
    <w:rsid w:val="003852B0"/>
    <w:rsid w:val="00387867"/>
    <w:rsid w:val="003900C5"/>
    <w:rsid w:val="00390A71"/>
    <w:rsid w:val="003916B5"/>
    <w:rsid w:val="00393D54"/>
    <w:rsid w:val="003970EA"/>
    <w:rsid w:val="003A208A"/>
    <w:rsid w:val="003B27B4"/>
    <w:rsid w:val="003C4BFC"/>
    <w:rsid w:val="003D0699"/>
    <w:rsid w:val="003D38F5"/>
    <w:rsid w:val="003D4F8A"/>
    <w:rsid w:val="003D5C90"/>
    <w:rsid w:val="003D7A9B"/>
    <w:rsid w:val="003E0BC6"/>
    <w:rsid w:val="003E5F38"/>
    <w:rsid w:val="003E71D7"/>
    <w:rsid w:val="003F3FCA"/>
    <w:rsid w:val="00404589"/>
    <w:rsid w:val="00406188"/>
    <w:rsid w:val="00406CF7"/>
    <w:rsid w:val="00407004"/>
    <w:rsid w:val="00407C8D"/>
    <w:rsid w:val="00413004"/>
    <w:rsid w:val="00414354"/>
    <w:rsid w:val="004213E8"/>
    <w:rsid w:val="00427F59"/>
    <w:rsid w:val="0043554C"/>
    <w:rsid w:val="0043694E"/>
    <w:rsid w:val="004413BE"/>
    <w:rsid w:val="00444B6E"/>
    <w:rsid w:val="00445DB7"/>
    <w:rsid w:val="00445E31"/>
    <w:rsid w:val="00447466"/>
    <w:rsid w:val="0045089E"/>
    <w:rsid w:val="004512B3"/>
    <w:rsid w:val="00455562"/>
    <w:rsid w:val="00456E95"/>
    <w:rsid w:val="00463398"/>
    <w:rsid w:val="00466634"/>
    <w:rsid w:val="00472F98"/>
    <w:rsid w:val="00473F36"/>
    <w:rsid w:val="004751A0"/>
    <w:rsid w:val="00476BB9"/>
    <w:rsid w:val="00492A8A"/>
    <w:rsid w:val="00492E6A"/>
    <w:rsid w:val="004939A2"/>
    <w:rsid w:val="004939C5"/>
    <w:rsid w:val="004962E9"/>
    <w:rsid w:val="00496342"/>
    <w:rsid w:val="0049723E"/>
    <w:rsid w:val="004B05C9"/>
    <w:rsid w:val="004B6856"/>
    <w:rsid w:val="004D1B49"/>
    <w:rsid w:val="004D5CF1"/>
    <w:rsid w:val="004D78D3"/>
    <w:rsid w:val="004E2364"/>
    <w:rsid w:val="004E32D4"/>
    <w:rsid w:val="004E4B94"/>
    <w:rsid w:val="004E4DE4"/>
    <w:rsid w:val="004E7AA1"/>
    <w:rsid w:val="004F3B10"/>
    <w:rsid w:val="004F6089"/>
    <w:rsid w:val="00500280"/>
    <w:rsid w:val="005011C2"/>
    <w:rsid w:val="0051267F"/>
    <w:rsid w:val="005126F5"/>
    <w:rsid w:val="00515A5A"/>
    <w:rsid w:val="00531AC7"/>
    <w:rsid w:val="00532114"/>
    <w:rsid w:val="00534983"/>
    <w:rsid w:val="00534A60"/>
    <w:rsid w:val="00535531"/>
    <w:rsid w:val="00542A2F"/>
    <w:rsid w:val="00543D81"/>
    <w:rsid w:val="00543F3A"/>
    <w:rsid w:val="005458C5"/>
    <w:rsid w:val="00546127"/>
    <w:rsid w:val="00546161"/>
    <w:rsid w:val="0054645A"/>
    <w:rsid w:val="0055530C"/>
    <w:rsid w:val="00557AEC"/>
    <w:rsid w:val="0056482F"/>
    <w:rsid w:val="00566D3C"/>
    <w:rsid w:val="0057193A"/>
    <w:rsid w:val="00572251"/>
    <w:rsid w:val="00574A01"/>
    <w:rsid w:val="005817A3"/>
    <w:rsid w:val="0058575A"/>
    <w:rsid w:val="00586B01"/>
    <w:rsid w:val="00590BA3"/>
    <w:rsid w:val="00591D22"/>
    <w:rsid w:val="005A2474"/>
    <w:rsid w:val="005A35EC"/>
    <w:rsid w:val="005A7E83"/>
    <w:rsid w:val="005B0844"/>
    <w:rsid w:val="005B1B29"/>
    <w:rsid w:val="005B1C2B"/>
    <w:rsid w:val="005B2180"/>
    <w:rsid w:val="005B67AE"/>
    <w:rsid w:val="005C3201"/>
    <w:rsid w:val="005C7528"/>
    <w:rsid w:val="005F1AB5"/>
    <w:rsid w:val="005F1FF6"/>
    <w:rsid w:val="005F43AC"/>
    <w:rsid w:val="006018F0"/>
    <w:rsid w:val="00601A01"/>
    <w:rsid w:val="006028F9"/>
    <w:rsid w:val="00602E93"/>
    <w:rsid w:val="00604DF2"/>
    <w:rsid w:val="00606E0A"/>
    <w:rsid w:val="00606FEF"/>
    <w:rsid w:val="0061624D"/>
    <w:rsid w:val="00620809"/>
    <w:rsid w:val="006213A7"/>
    <w:rsid w:val="00625F5D"/>
    <w:rsid w:val="006349C4"/>
    <w:rsid w:val="006410FF"/>
    <w:rsid w:val="00641CED"/>
    <w:rsid w:val="006518D6"/>
    <w:rsid w:val="0066269E"/>
    <w:rsid w:val="00665795"/>
    <w:rsid w:val="0067151A"/>
    <w:rsid w:val="0067558E"/>
    <w:rsid w:val="00695443"/>
    <w:rsid w:val="006A139B"/>
    <w:rsid w:val="006B332D"/>
    <w:rsid w:val="006B3F45"/>
    <w:rsid w:val="006C71E6"/>
    <w:rsid w:val="006C748E"/>
    <w:rsid w:val="006D4D34"/>
    <w:rsid w:val="006E02F7"/>
    <w:rsid w:val="006E0F39"/>
    <w:rsid w:val="006E4D5E"/>
    <w:rsid w:val="006E6C7F"/>
    <w:rsid w:val="006F5555"/>
    <w:rsid w:val="00700F3B"/>
    <w:rsid w:val="00704854"/>
    <w:rsid w:val="00710215"/>
    <w:rsid w:val="007139CB"/>
    <w:rsid w:val="007171DE"/>
    <w:rsid w:val="007178C4"/>
    <w:rsid w:val="0072129E"/>
    <w:rsid w:val="007221EA"/>
    <w:rsid w:val="0072597E"/>
    <w:rsid w:val="00726153"/>
    <w:rsid w:val="00726231"/>
    <w:rsid w:val="007309B0"/>
    <w:rsid w:val="00736391"/>
    <w:rsid w:val="00737973"/>
    <w:rsid w:val="00741ACF"/>
    <w:rsid w:val="00743E4D"/>
    <w:rsid w:val="007447D5"/>
    <w:rsid w:val="00746B9B"/>
    <w:rsid w:val="00750CB0"/>
    <w:rsid w:val="00753CF5"/>
    <w:rsid w:val="00757D6B"/>
    <w:rsid w:val="00766658"/>
    <w:rsid w:val="00777563"/>
    <w:rsid w:val="007831DA"/>
    <w:rsid w:val="007841E9"/>
    <w:rsid w:val="00787340"/>
    <w:rsid w:val="007926C0"/>
    <w:rsid w:val="00792C7C"/>
    <w:rsid w:val="00793EF7"/>
    <w:rsid w:val="00794BF0"/>
    <w:rsid w:val="007A07A3"/>
    <w:rsid w:val="007A3B5F"/>
    <w:rsid w:val="007A510B"/>
    <w:rsid w:val="007A658B"/>
    <w:rsid w:val="007B659B"/>
    <w:rsid w:val="007C7293"/>
    <w:rsid w:val="007C7F4F"/>
    <w:rsid w:val="007D1496"/>
    <w:rsid w:val="007D55BF"/>
    <w:rsid w:val="007E0D8D"/>
    <w:rsid w:val="007E4AB3"/>
    <w:rsid w:val="007E5D03"/>
    <w:rsid w:val="007F0851"/>
    <w:rsid w:val="007F40FE"/>
    <w:rsid w:val="007F6086"/>
    <w:rsid w:val="007F6B2D"/>
    <w:rsid w:val="007F7814"/>
    <w:rsid w:val="00802ABD"/>
    <w:rsid w:val="008140B8"/>
    <w:rsid w:val="008217EC"/>
    <w:rsid w:val="008263FC"/>
    <w:rsid w:val="00827078"/>
    <w:rsid w:val="00830E74"/>
    <w:rsid w:val="00831C70"/>
    <w:rsid w:val="00832235"/>
    <w:rsid w:val="0086127F"/>
    <w:rsid w:val="00870E83"/>
    <w:rsid w:val="00873918"/>
    <w:rsid w:val="008807C9"/>
    <w:rsid w:val="00880BD4"/>
    <w:rsid w:val="0088537E"/>
    <w:rsid w:val="00892502"/>
    <w:rsid w:val="00892EB7"/>
    <w:rsid w:val="00896203"/>
    <w:rsid w:val="008A4AC0"/>
    <w:rsid w:val="008B71FA"/>
    <w:rsid w:val="008C16C5"/>
    <w:rsid w:val="008C4CD8"/>
    <w:rsid w:val="008C6CCE"/>
    <w:rsid w:val="008D5E8F"/>
    <w:rsid w:val="008E3133"/>
    <w:rsid w:val="008E4D76"/>
    <w:rsid w:val="008F072D"/>
    <w:rsid w:val="008F2043"/>
    <w:rsid w:val="008F33B4"/>
    <w:rsid w:val="008F5F17"/>
    <w:rsid w:val="00902F23"/>
    <w:rsid w:val="00910F3A"/>
    <w:rsid w:val="0091241B"/>
    <w:rsid w:val="00912B31"/>
    <w:rsid w:val="00912E1F"/>
    <w:rsid w:val="00916F6F"/>
    <w:rsid w:val="009231CF"/>
    <w:rsid w:val="0092593C"/>
    <w:rsid w:val="00932B18"/>
    <w:rsid w:val="009352C1"/>
    <w:rsid w:val="00937343"/>
    <w:rsid w:val="00943442"/>
    <w:rsid w:val="00945D23"/>
    <w:rsid w:val="009508B1"/>
    <w:rsid w:val="00953210"/>
    <w:rsid w:val="00954D90"/>
    <w:rsid w:val="0096071B"/>
    <w:rsid w:val="009607A2"/>
    <w:rsid w:val="009615B8"/>
    <w:rsid w:val="00962EF6"/>
    <w:rsid w:val="00965E99"/>
    <w:rsid w:val="00970166"/>
    <w:rsid w:val="00976D22"/>
    <w:rsid w:val="00977090"/>
    <w:rsid w:val="00980C01"/>
    <w:rsid w:val="009828EB"/>
    <w:rsid w:val="009864CA"/>
    <w:rsid w:val="00992A75"/>
    <w:rsid w:val="00994EC1"/>
    <w:rsid w:val="009953CF"/>
    <w:rsid w:val="009A16F0"/>
    <w:rsid w:val="009A20D3"/>
    <w:rsid w:val="009A23FB"/>
    <w:rsid w:val="009A4307"/>
    <w:rsid w:val="009A5795"/>
    <w:rsid w:val="009B05C8"/>
    <w:rsid w:val="009B266C"/>
    <w:rsid w:val="009B3C67"/>
    <w:rsid w:val="009C14F7"/>
    <w:rsid w:val="009C393D"/>
    <w:rsid w:val="009C50B4"/>
    <w:rsid w:val="009D3FC1"/>
    <w:rsid w:val="009D566E"/>
    <w:rsid w:val="009D7914"/>
    <w:rsid w:val="009E4EF7"/>
    <w:rsid w:val="009F35BE"/>
    <w:rsid w:val="00A036A5"/>
    <w:rsid w:val="00A0562D"/>
    <w:rsid w:val="00A124C5"/>
    <w:rsid w:val="00A136B8"/>
    <w:rsid w:val="00A14096"/>
    <w:rsid w:val="00A302C3"/>
    <w:rsid w:val="00A35BCA"/>
    <w:rsid w:val="00A36219"/>
    <w:rsid w:val="00A40F85"/>
    <w:rsid w:val="00A41682"/>
    <w:rsid w:val="00A41F31"/>
    <w:rsid w:val="00A51D90"/>
    <w:rsid w:val="00A5266D"/>
    <w:rsid w:val="00A52E0F"/>
    <w:rsid w:val="00A55B16"/>
    <w:rsid w:val="00A55FB7"/>
    <w:rsid w:val="00A62AEC"/>
    <w:rsid w:val="00A64706"/>
    <w:rsid w:val="00A6573F"/>
    <w:rsid w:val="00A83277"/>
    <w:rsid w:val="00A859F9"/>
    <w:rsid w:val="00A9497E"/>
    <w:rsid w:val="00A961EF"/>
    <w:rsid w:val="00A96973"/>
    <w:rsid w:val="00A96ACF"/>
    <w:rsid w:val="00AA0586"/>
    <w:rsid w:val="00AA4DB5"/>
    <w:rsid w:val="00AA5883"/>
    <w:rsid w:val="00AA688B"/>
    <w:rsid w:val="00AB298F"/>
    <w:rsid w:val="00AB3829"/>
    <w:rsid w:val="00AB38A3"/>
    <w:rsid w:val="00AC73A1"/>
    <w:rsid w:val="00AC7B85"/>
    <w:rsid w:val="00AD4F60"/>
    <w:rsid w:val="00AF2E90"/>
    <w:rsid w:val="00B007A2"/>
    <w:rsid w:val="00B07D89"/>
    <w:rsid w:val="00B17D36"/>
    <w:rsid w:val="00B17F5A"/>
    <w:rsid w:val="00B22A0E"/>
    <w:rsid w:val="00B25AAE"/>
    <w:rsid w:val="00B25C03"/>
    <w:rsid w:val="00B27EC1"/>
    <w:rsid w:val="00B34591"/>
    <w:rsid w:val="00B36640"/>
    <w:rsid w:val="00B40E47"/>
    <w:rsid w:val="00B4309C"/>
    <w:rsid w:val="00B52632"/>
    <w:rsid w:val="00B52899"/>
    <w:rsid w:val="00B55255"/>
    <w:rsid w:val="00B600DD"/>
    <w:rsid w:val="00B66449"/>
    <w:rsid w:val="00B7072E"/>
    <w:rsid w:val="00B742DD"/>
    <w:rsid w:val="00B91A31"/>
    <w:rsid w:val="00B93D07"/>
    <w:rsid w:val="00B95463"/>
    <w:rsid w:val="00B9600D"/>
    <w:rsid w:val="00B96099"/>
    <w:rsid w:val="00B96DFE"/>
    <w:rsid w:val="00BA00D4"/>
    <w:rsid w:val="00BA5406"/>
    <w:rsid w:val="00BB0490"/>
    <w:rsid w:val="00BB19DB"/>
    <w:rsid w:val="00BB3D59"/>
    <w:rsid w:val="00BB4AEE"/>
    <w:rsid w:val="00BB5877"/>
    <w:rsid w:val="00BC36CD"/>
    <w:rsid w:val="00BC4FE1"/>
    <w:rsid w:val="00BD085B"/>
    <w:rsid w:val="00BD2A74"/>
    <w:rsid w:val="00BE022F"/>
    <w:rsid w:val="00BE1652"/>
    <w:rsid w:val="00BE21A3"/>
    <w:rsid w:val="00BE22F9"/>
    <w:rsid w:val="00BE3B9F"/>
    <w:rsid w:val="00BF053B"/>
    <w:rsid w:val="00BF1203"/>
    <w:rsid w:val="00BF193C"/>
    <w:rsid w:val="00BF2FCA"/>
    <w:rsid w:val="00BF54FA"/>
    <w:rsid w:val="00BF782C"/>
    <w:rsid w:val="00C00F33"/>
    <w:rsid w:val="00C03E39"/>
    <w:rsid w:val="00C0780D"/>
    <w:rsid w:val="00C101EC"/>
    <w:rsid w:val="00C10E74"/>
    <w:rsid w:val="00C115F3"/>
    <w:rsid w:val="00C119EF"/>
    <w:rsid w:val="00C13584"/>
    <w:rsid w:val="00C17274"/>
    <w:rsid w:val="00C2185E"/>
    <w:rsid w:val="00C23F4C"/>
    <w:rsid w:val="00C25505"/>
    <w:rsid w:val="00C265F9"/>
    <w:rsid w:val="00C275BC"/>
    <w:rsid w:val="00C27CC0"/>
    <w:rsid w:val="00C3068F"/>
    <w:rsid w:val="00C35A4C"/>
    <w:rsid w:val="00C37AC6"/>
    <w:rsid w:val="00C402BA"/>
    <w:rsid w:val="00C41480"/>
    <w:rsid w:val="00C42F51"/>
    <w:rsid w:val="00C54970"/>
    <w:rsid w:val="00C56744"/>
    <w:rsid w:val="00C60A9B"/>
    <w:rsid w:val="00C617E2"/>
    <w:rsid w:val="00C621D4"/>
    <w:rsid w:val="00C632DE"/>
    <w:rsid w:val="00C63EFD"/>
    <w:rsid w:val="00C6586D"/>
    <w:rsid w:val="00C80325"/>
    <w:rsid w:val="00C823AE"/>
    <w:rsid w:val="00C84108"/>
    <w:rsid w:val="00C90109"/>
    <w:rsid w:val="00C90C06"/>
    <w:rsid w:val="00C90E40"/>
    <w:rsid w:val="00C94A04"/>
    <w:rsid w:val="00C956F6"/>
    <w:rsid w:val="00C961BB"/>
    <w:rsid w:val="00CA3F0E"/>
    <w:rsid w:val="00CB1A24"/>
    <w:rsid w:val="00CB2EA7"/>
    <w:rsid w:val="00CB303A"/>
    <w:rsid w:val="00CB5D7A"/>
    <w:rsid w:val="00CC5028"/>
    <w:rsid w:val="00CC5548"/>
    <w:rsid w:val="00CC5E1F"/>
    <w:rsid w:val="00CC77A4"/>
    <w:rsid w:val="00CD30A7"/>
    <w:rsid w:val="00CD443F"/>
    <w:rsid w:val="00CD45C3"/>
    <w:rsid w:val="00CD550C"/>
    <w:rsid w:val="00CD7578"/>
    <w:rsid w:val="00CD7FDF"/>
    <w:rsid w:val="00CE0F26"/>
    <w:rsid w:val="00CE685D"/>
    <w:rsid w:val="00CE7659"/>
    <w:rsid w:val="00CF13F3"/>
    <w:rsid w:val="00CF74D0"/>
    <w:rsid w:val="00D10CF8"/>
    <w:rsid w:val="00D10DA4"/>
    <w:rsid w:val="00D10DFA"/>
    <w:rsid w:val="00D11EAE"/>
    <w:rsid w:val="00D147EC"/>
    <w:rsid w:val="00D20602"/>
    <w:rsid w:val="00D2243B"/>
    <w:rsid w:val="00D240B6"/>
    <w:rsid w:val="00D24D86"/>
    <w:rsid w:val="00D25F3F"/>
    <w:rsid w:val="00D308D0"/>
    <w:rsid w:val="00D3299F"/>
    <w:rsid w:val="00D34C99"/>
    <w:rsid w:val="00D36343"/>
    <w:rsid w:val="00D37990"/>
    <w:rsid w:val="00D40FCB"/>
    <w:rsid w:val="00D436A9"/>
    <w:rsid w:val="00D437C9"/>
    <w:rsid w:val="00D46363"/>
    <w:rsid w:val="00D51B20"/>
    <w:rsid w:val="00D526CC"/>
    <w:rsid w:val="00D54CF0"/>
    <w:rsid w:val="00D5657F"/>
    <w:rsid w:val="00D613D3"/>
    <w:rsid w:val="00D630D5"/>
    <w:rsid w:val="00D6337F"/>
    <w:rsid w:val="00D64AD6"/>
    <w:rsid w:val="00D64E5A"/>
    <w:rsid w:val="00D6772E"/>
    <w:rsid w:val="00D720C9"/>
    <w:rsid w:val="00D72600"/>
    <w:rsid w:val="00D80946"/>
    <w:rsid w:val="00D821D6"/>
    <w:rsid w:val="00D84346"/>
    <w:rsid w:val="00D90635"/>
    <w:rsid w:val="00D9450B"/>
    <w:rsid w:val="00DA323B"/>
    <w:rsid w:val="00DA5A51"/>
    <w:rsid w:val="00DB744C"/>
    <w:rsid w:val="00DB7E53"/>
    <w:rsid w:val="00DC5D77"/>
    <w:rsid w:val="00DC7382"/>
    <w:rsid w:val="00DD711E"/>
    <w:rsid w:val="00DE410E"/>
    <w:rsid w:val="00E05C9C"/>
    <w:rsid w:val="00E10FDC"/>
    <w:rsid w:val="00E1215D"/>
    <w:rsid w:val="00E136C8"/>
    <w:rsid w:val="00E14D76"/>
    <w:rsid w:val="00E157FE"/>
    <w:rsid w:val="00E22CCA"/>
    <w:rsid w:val="00E44744"/>
    <w:rsid w:val="00E4585D"/>
    <w:rsid w:val="00E46A2F"/>
    <w:rsid w:val="00E5110A"/>
    <w:rsid w:val="00E53361"/>
    <w:rsid w:val="00E55E64"/>
    <w:rsid w:val="00E56640"/>
    <w:rsid w:val="00E71898"/>
    <w:rsid w:val="00E7388A"/>
    <w:rsid w:val="00E7393A"/>
    <w:rsid w:val="00E752E8"/>
    <w:rsid w:val="00E771A2"/>
    <w:rsid w:val="00E86201"/>
    <w:rsid w:val="00E8667B"/>
    <w:rsid w:val="00E9460F"/>
    <w:rsid w:val="00EA0280"/>
    <w:rsid w:val="00EA0719"/>
    <w:rsid w:val="00EA18AB"/>
    <w:rsid w:val="00EA75F6"/>
    <w:rsid w:val="00EC3A81"/>
    <w:rsid w:val="00EC7106"/>
    <w:rsid w:val="00EE231E"/>
    <w:rsid w:val="00EE2622"/>
    <w:rsid w:val="00EF1DB5"/>
    <w:rsid w:val="00F01DB5"/>
    <w:rsid w:val="00F0322C"/>
    <w:rsid w:val="00F04530"/>
    <w:rsid w:val="00F04D2E"/>
    <w:rsid w:val="00F06735"/>
    <w:rsid w:val="00F10B71"/>
    <w:rsid w:val="00F3376A"/>
    <w:rsid w:val="00F347E2"/>
    <w:rsid w:val="00F36C43"/>
    <w:rsid w:val="00F414EB"/>
    <w:rsid w:val="00F46276"/>
    <w:rsid w:val="00F466ED"/>
    <w:rsid w:val="00F54073"/>
    <w:rsid w:val="00F54F99"/>
    <w:rsid w:val="00F57494"/>
    <w:rsid w:val="00F64684"/>
    <w:rsid w:val="00F803B2"/>
    <w:rsid w:val="00F86D9A"/>
    <w:rsid w:val="00FA15A4"/>
    <w:rsid w:val="00FA191E"/>
    <w:rsid w:val="00FA3AA5"/>
    <w:rsid w:val="00FB5298"/>
    <w:rsid w:val="00FC1A32"/>
    <w:rsid w:val="00FC6E61"/>
    <w:rsid w:val="00FD138B"/>
    <w:rsid w:val="00FD2E2E"/>
    <w:rsid w:val="00FE6E1F"/>
    <w:rsid w:val="00FF063F"/>
    <w:rsid w:val="00FF3E2C"/>
    <w:rsid w:val="00FF5B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B52147B2-2E9D-446C-8AA7-3F4494808E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7756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E22CCA"/>
    <w:pPr>
      <w:keepNext/>
      <w:keepLines/>
      <w:numPr>
        <w:numId w:val="1"/>
      </w:numPr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E22CCA"/>
    <w:pPr>
      <w:keepNext/>
      <w:keepLines/>
      <w:numPr>
        <w:ilvl w:val="1"/>
        <w:numId w:val="1"/>
      </w:numPr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E22CCA"/>
    <w:pPr>
      <w:keepNext/>
      <w:keepLines/>
      <w:numPr>
        <w:ilvl w:val="2"/>
        <w:numId w:val="1"/>
      </w:numPr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E22CCA"/>
    <w:pPr>
      <w:keepNext/>
      <w:keepLines/>
      <w:numPr>
        <w:ilvl w:val="3"/>
        <w:numId w:val="1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E22CCA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E22CCA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E22CCA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E22CCA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E22CCA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CD45C3"/>
    <w:rPr>
      <w:rFonts w:ascii="Tahoma" w:hAnsi="Tahoma" w:cs="Tahoma"/>
      <w:sz w:val="16"/>
      <w:szCs w:val="16"/>
    </w:rPr>
  </w:style>
  <w:style w:type="character" w:styleId="Hyperlink">
    <w:name w:val="Hyperlink"/>
    <w:rsid w:val="00534983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24038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240388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CD757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543F3A"/>
  </w:style>
  <w:style w:type="character" w:styleId="LineNumber">
    <w:name w:val="line number"/>
    <w:basedOn w:val="DefaultParagraphFont"/>
    <w:rsid w:val="00B93D07"/>
  </w:style>
  <w:style w:type="character" w:styleId="FollowedHyperlink">
    <w:name w:val="FollowedHyperlink"/>
    <w:rsid w:val="00321030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01111D"/>
    <w:pPr>
      <w:ind w:left="720"/>
    </w:pPr>
  </w:style>
  <w:style w:type="character" w:styleId="CommentReference">
    <w:name w:val="annotation reference"/>
    <w:rsid w:val="0001111D"/>
    <w:rPr>
      <w:sz w:val="16"/>
      <w:szCs w:val="16"/>
    </w:rPr>
  </w:style>
  <w:style w:type="paragraph" w:styleId="CommentText">
    <w:name w:val="annotation text"/>
    <w:basedOn w:val="Normal"/>
    <w:link w:val="CommentTextChar"/>
    <w:rsid w:val="0001111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01111D"/>
  </w:style>
  <w:style w:type="paragraph" w:styleId="CommentSubject">
    <w:name w:val="annotation subject"/>
    <w:basedOn w:val="CommentText"/>
    <w:next w:val="CommentText"/>
    <w:link w:val="CommentSubjectChar"/>
    <w:rsid w:val="0001111D"/>
    <w:rPr>
      <w:b/>
      <w:bCs/>
    </w:rPr>
  </w:style>
  <w:style w:type="character" w:customStyle="1" w:styleId="CommentSubjectChar">
    <w:name w:val="Comment Subject Char"/>
    <w:link w:val="CommentSubject"/>
    <w:rsid w:val="0001111D"/>
    <w:rPr>
      <w:b/>
      <w:bCs/>
    </w:rPr>
  </w:style>
  <w:style w:type="paragraph" w:styleId="Revision">
    <w:name w:val="Revision"/>
    <w:hidden/>
    <w:uiPriority w:val="99"/>
    <w:semiHidden/>
    <w:rsid w:val="00DB7E53"/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E22CC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E22CC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semiHidden/>
    <w:rsid w:val="00E22CC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semiHidden/>
    <w:rsid w:val="00E22CCA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semiHidden/>
    <w:rsid w:val="00E22CCA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semiHidden/>
    <w:rsid w:val="00E22CC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semiHidden/>
    <w:rsid w:val="00E22CCA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E22CC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semiHidden/>
    <w:rsid w:val="00E22CC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Subtitle">
    <w:name w:val="Subtitle"/>
    <w:basedOn w:val="Normal"/>
    <w:next w:val="Normal"/>
    <w:link w:val="SubtitleChar"/>
    <w:qFormat/>
    <w:rsid w:val="00A40F85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A40F85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styleId="Emphasis">
    <w:name w:val="Emphasis"/>
    <w:basedOn w:val="DefaultParagraphFont"/>
    <w:qFormat/>
    <w:rsid w:val="00D240B6"/>
    <w:rPr>
      <w:i/>
      <w:iCs/>
    </w:rPr>
  </w:style>
  <w:style w:type="character" w:styleId="Strong">
    <w:name w:val="Strong"/>
    <w:basedOn w:val="DefaultParagraphFont"/>
    <w:qFormat/>
    <w:rsid w:val="004D78D3"/>
    <w:rPr>
      <w:b/>
      <w:bCs/>
    </w:rPr>
  </w:style>
  <w:style w:type="paragraph" w:customStyle="1" w:styleId="xmsolistparagraph">
    <w:name w:val="x_msolistparagraph"/>
    <w:basedOn w:val="Normal"/>
    <w:rsid w:val="007C7F4F"/>
    <w:pPr>
      <w:ind w:left="720"/>
    </w:pPr>
    <w:rPr>
      <w:rFonts w:ascii="Calibri" w:eastAsiaTheme="minorHAnsi" w:hAnsi="Calibri" w:cs="Calibr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6C748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166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8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1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06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1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7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1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05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5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4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5325D6816A80144ABB548D2EE266642" ma:contentTypeVersion="0" ma:contentTypeDescription="Create a new document." ma:contentTypeScope="" ma:versionID="ea7d0ffe21897af33ed11e5d21f566c6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028BC7-B41E-4E95-B96B-1FE27504B6E6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E5298EF5-A8D5-487D-AE7A-A2303262774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6D665B5-018D-40BA-9F52-03EB15670DA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AED091F-A137-4AA4-869C-391584F9DB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0BC9D521-1089-4A21-B693-A69107006E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97</Words>
  <Characters>112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OUISIANA DEPARTMENT OF PUBLIC SAFETY</vt:lpstr>
    </vt:vector>
  </TitlesOfParts>
  <Company>LADPS</Company>
  <LinksUpToDate>false</LinksUpToDate>
  <CharactersWithSpaces>1321</CharactersWithSpaces>
  <SharedDoc>false</SharedDoc>
  <HLinks>
    <vt:vector size="6" baseType="variant">
      <vt:variant>
        <vt:i4>589838</vt:i4>
      </vt:variant>
      <vt:variant>
        <vt:i4>0</vt:i4>
      </vt:variant>
      <vt:variant>
        <vt:i4>0</vt:i4>
      </vt:variant>
      <vt:variant>
        <vt:i4>5</vt:i4>
      </vt:variant>
      <vt:variant>
        <vt:lpwstr>http://gohsep.la.gov/SIEC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UISIANA DEPARTMENT OF PUBLIC SAFETY</dc:title>
  <dc:creator>Rochelle, Toni</dc:creator>
  <cp:lastModifiedBy>Mary Azuoru</cp:lastModifiedBy>
  <cp:revision>2</cp:revision>
  <cp:lastPrinted>2022-07-05T17:53:00Z</cp:lastPrinted>
  <dcterms:created xsi:type="dcterms:W3CDTF">2023-12-04T17:37:00Z</dcterms:created>
  <dcterms:modified xsi:type="dcterms:W3CDTF">2023-12-04T1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Johnson, Travis</vt:lpwstr>
  </property>
  <property fmtid="{D5CDD505-2E9C-101B-9397-08002B2CF9AE}" pid="3" name="xd_Signature">
    <vt:lpwstr/>
  </property>
  <property fmtid="{D5CDD505-2E9C-101B-9397-08002B2CF9AE}" pid="4" name="Order">
    <vt:lpwstr>176900.000000000</vt:lpwstr>
  </property>
  <property fmtid="{D5CDD505-2E9C-101B-9397-08002B2CF9AE}" pid="5" name="TemplateUrl">
    <vt:lpwstr/>
  </property>
  <property fmtid="{D5CDD505-2E9C-101B-9397-08002B2CF9AE}" pid="6" name="xd_ProgID">
    <vt:lpwstr/>
  </property>
  <property fmtid="{D5CDD505-2E9C-101B-9397-08002B2CF9AE}" pid="7" name="display_urn:schemas-microsoft-com:office:office#Author">
    <vt:lpwstr>Johnson, Travis</vt:lpwstr>
  </property>
  <property fmtid="{D5CDD505-2E9C-101B-9397-08002B2CF9AE}" pid="8" name="ContentTypeId">
    <vt:lpwstr>0x01010045325D6816A80144ABB548D2EE266642</vt:lpwstr>
  </property>
</Properties>
</file>